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483" w:rsidRPr="00367483" w:rsidRDefault="00367483">
      <w:pPr>
        <w:rPr>
          <w:rFonts w:cs="Times New Roman"/>
          <w:szCs w:val="24"/>
        </w:rPr>
      </w:pPr>
      <w:r w:rsidRPr="00367483">
        <w:rPr>
          <w:rFonts w:cs="Times New Roman"/>
          <w:szCs w:val="24"/>
        </w:rPr>
        <w:br w:type="page"/>
      </w:r>
    </w:p>
    <w:p w:rsidR="006C0196" w:rsidRDefault="006C0196" w:rsidP="006C0196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Abstract</w:t>
      </w:r>
    </w:p>
    <w:p w:rsidR="00C30457" w:rsidRDefault="0036748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paper are analyzed commit history logs from a </w:t>
      </w:r>
      <w:proofErr w:type="spellStart"/>
      <w:r>
        <w:rPr>
          <w:rFonts w:cs="Times New Roman"/>
          <w:szCs w:val="24"/>
        </w:rPr>
        <w:t>git</w:t>
      </w:r>
      <w:proofErr w:type="spellEnd"/>
      <w:r>
        <w:rPr>
          <w:rFonts w:cs="Times New Roman"/>
          <w:szCs w:val="24"/>
        </w:rPr>
        <w:t xml:space="preserve"> repository.</w:t>
      </w:r>
      <w:r w:rsidR="00864B70">
        <w:rPr>
          <w:rFonts w:cs="Times New Roman"/>
          <w:szCs w:val="24"/>
        </w:rPr>
        <w:t xml:space="preserve"> The dataset is created using a python script which saves logs in a csv file.</w:t>
      </w:r>
      <w:r w:rsidR="006C0196">
        <w:rPr>
          <w:rFonts w:cs="Times New Roman"/>
          <w:szCs w:val="24"/>
        </w:rPr>
        <w:t xml:space="preserve"> </w:t>
      </w:r>
    </w:p>
    <w:p w:rsidR="00C30457" w:rsidRDefault="00C30457" w:rsidP="001B757E">
      <w:pPr>
        <w:pStyle w:val="SourceCode"/>
      </w:pPr>
    </w:p>
    <w:p w:rsidR="000753F1" w:rsidRPr="005D2958" w:rsidRDefault="002B230D" w:rsidP="002820E0">
      <w:pPr>
        <w:pStyle w:val="ListParagraph"/>
        <w:numPr>
          <w:ilvl w:val="0"/>
          <w:numId w:val="6"/>
        </w:numPr>
        <w:ind w:left="0" w:firstLine="567"/>
        <w:rPr>
          <w:rFonts w:cs="Times New Roman"/>
          <w:b/>
          <w:sz w:val="28"/>
          <w:szCs w:val="28"/>
        </w:rPr>
      </w:pPr>
      <w:r w:rsidRPr="00AA4DBB">
        <w:rPr>
          <w:rFonts w:cs="Times New Roman"/>
          <w:sz w:val="28"/>
          <w:szCs w:val="28"/>
        </w:rPr>
        <w:br w:type="page"/>
      </w:r>
      <w:r w:rsidR="002820E0">
        <w:rPr>
          <w:rFonts w:cs="Times New Roman"/>
          <w:sz w:val="28"/>
          <w:szCs w:val="28"/>
        </w:rPr>
        <w:lastRenderedPageBreak/>
        <w:t xml:space="preserve"> </w:t>
      </w:r>
      <w:r w:rsidR="00C30457" w:rsidRPr="005D2958">
        <w:rPr>
          <w:b/>
        </w:rPr>
        <w:t xml:space="preserve">The </w:t>
      </w:r>
      <w:r w:rsidR="006C3D03" w:rsidRPr="005D2958">
        <w:rPr>
          <w:b/>
        </w:rPr>
        <w:t>D</w:t>
      </w:r>
      <w:r w:rsidR="00C30457" w:rsidRPr="005D2958">
        <w:rPr>
          <w:b/>
        </w:rPr>
        <w:t>ataset</w:t>
      </w:r>
      <w:r w:rsidR="003A4F75" w:rsidRPr="005D2958">
        <w:rPr>
          <w:b/>
        </w:rPr>
        <w:t xml:space="preserve"> </w:t>
      </w:r>
      <w:r w:rsidR="0040284E" w:rsidRPr="005D2958">
        <w:rPr>
          <w:b/>
        </w:rPr>
        <w:t>creation</w:t>
      </w:r>
    </w:p>
    <w:p w:rsidR="00A776FD" w:rsidRDefault="00A776FD" w:rsidP="00ED0759">
      <w:pPr>
        <w:ind w:firstLine="284"/>
        <w:rPr>
          <w:rFonts w:cs="Times New Roman"/>
          <w:szCs w:val="24"/>
        </w:rPr>
      </w:pPr>
      <w:r w:rsidRPr="00A776FD">
        <w:rPr>
          <w:rFonts w:cs="Times New Roman"/>
          <w:szCs w:val="24"/>
        </w:rPr>
        <w:t xml:space="preserve">This paper uses custom dataset created from an open source repository </w:t>
      </w:r>
      <w:proofErr w:type="spellStart"/>
      <w:r w:rsidRPr="00A776FD">
        <w:rPr>
          <w:rFonts w:cs="Times New Roman"/>
          <w:szCs w:val="24"/>
        </w:rPr>
        <w:t>AutoFixture</w:t>
      </w:r>
      <w:proofErr w:type="spellEnd"/>
      <w:r w:rsidRPr="00A776FD">
        <w:rPr>
          <w:rFonts w:cs="Times New Roman"/>
          <w:szCs w:val="24"/>
        </w:rPr>
        <w:t xml:space="preserve"> </w:t>
      </w:r>
      <w:sdt>
        <w:sdtPr>
          <w:id w:val="-157149705"/>
          <w:citation/>
        </w:sdtPr>
        <w:sdtContent>
          <w:r w:rsidRPr="00A776FD">
            <w:rPr>
              <w:rFonts w:cs="Times New Roman"/>
              <w:szCs w:val="24"/>
            </w:rPr>
            <w:fldChar w:fldCharType="begin"/>
          </w:r>
          <w:r w:rsidRPr="00A776FD">
            <w:rPr>
              <w:rFonts w:cs="Times New Roman"/>
              <w:szCs w:val="24"/>
            </w:rPr>
            <w:instrText xml:space="preserve"> CITATION Aut \l 1033 </w:instrText>
          </w:r>
          <w:r w:rsidRPr="00A776FD">
            <w:rPr>
              <w:rFonts w:cs="Times New Roman"/>
              <w:szCs w:val="24"/>
            </w:rPr>
            <w:fldChar w:fldCharType="separate"/>
          </w:r>
          <w:r w:rsidRPr="00A776FD">
            <w:rPr>
              <w:rFonts w:cs="Times New Roman"/>
              <w:noProof/>
              <w:szCs w:val="24"/>
            </w:rPr>
            <w:t>[1]</w:t>
          </w:r>
          <w:r w:rsidRPr="00A776FD">
            <w:rPr>
              <w:rFonts w:cs="Times New Roman"/>
              <w:szCs w:val="24"/>
            </w:rPr>
            <w:fldChar w:fldCharType="end"/>
          </w:r>
        </w:sdtContent>
      </w:sdt>
      <w:r w:rsidRPr="00A776FD">
        <w:rPr>
          <w:rFonts w:cs="Times New Roman"/>
          <w:szCs w:val="24"/>
        </w:rPr>
        <w:t xml:space="preserve">. </w:t>
      </w:r>
      <w:r w:rsidR="00771068">
        <w:rPr>
          <w:rFonts w:cs="Times New Roman"/>
          <w:szCs w:val="24"/>
        </w:rPr>
        <w:t xml:space="preserve">This chapter contains general information about </w:t>
      </w:r>
      <w:r w:rsidR="00630B21">
        <w:rPr>
          <w:rFonts w:cs="Times New Roman"/>
          <w:szCs w:val="24"/>
        </w:rPr>
        <w:t>how input csv file was created.</w:t>
      </w:r>
    </w:p>
    <w:p w:rsidR="00B96FBB" w:rsidRPr="00C164E1" w:rsidRDefault="00E87BF9" w:rsidP="00ED0759">
      <w:pPr>
        <w:pStyle w:val="Heading2"/>
        <w:ind w:firstLine="284"/>
      </w:pPr>
      <w:r w:rsidRPr="00C164E1">
        <w:t xml:space="preserve">1.1 </w:t>
      </w:r>
      <w:proofErr w:type="spellStart"/>
      <w:r w:rsidR="00850D78" w:rsidRPr="00C164E1">
        <w:t>Git</w:t>
      </w:r>
      <w:proofErr w:type="spellEnd"/>
      <w:r w:rsidR="00850D78" w:rsidRPr="00C164E1">
        <w:t xml:space="preserve"> log file</w:t>
      </w:r>
      <w:r w:rsidR="00B96FBB" w:rsidRPr="00C164E1">
        <w:t xml:space="preserve"> </w:t>
      </w:r>
    </w:p>
    <w:p w:rsidR="00B96FBB" w:rsidRDefault="0088416A" w:rsidP="00ED0759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o get </w:t>
      </w:r>
      <w:proofErr w:type="spellStart"/>
      <w:r>
        <w:rPr>
          <w:rFonts w:cs="Times New Roman"/>
          <w:szCs w:val="24"/>
        </w:rPr>
        <w:t>git</w:t>
      </w:r>
      <w:proofErr w:type="spellEnd"/>
      <w:r>
        <w:rPr>
          <w:rFonts w:cs="Times New Roman"/>
          <w:szCs w:val="24"/>
        </w:rPr>
        <w:t xml:space="preserve"> logs history following command is used:</w:t>
      </w:r>
      <w:r w:rsidR="00B96FBB">
        <w:rPr>
          <w:rFonts w:cs="Times New Roman"/>
          <w:szCs w:val="24"/>
        </w:rPr>
        <w:t xml:space="preserve"> </w:t>
      </w:r>
    </w:p>
    <w:p w:rsidR="002B230D" w:rsidRDefault="002B230D" w:rsidP="00ED0759">
      <w:pPr>
        <w:pStyle w:val="SourceCode"/>
        <w:ind w:firstLine="284"/>
        <w:rPr>
          <w:lang w:val="ro-MD"/>
        </w:rPr>
      </w:pPr>
      <w:r>
        <w:rPr>
          <w:lang w:val="ro-MD"/>
        </w:rPr>
        <w:t>git log --numstat &gt; AutoFixture.log</w:t>
      </w:r>
    </w:p>
    <w:p w:rsidR="002B230D" w:rsidRDefault="002B230D" w:rsidP="00ED0759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>It saves log history in machine friendly format in AutoFixture.log file</w:t>
      </w:r>
      <w:r w:rsidR="002A1DD4">
        <w:rPr>
          <w:rFonts w:cs="Times New Roman"/>
          <w:szCs w:val="24"/>
        </w:rPr>
        <w:t>.</w:t>
      </w:r>
      <w:r w:rsidR="00FE3614">
        <w:rPr>
          <w:rFonts w:cs="Times New Roman"/>
          <w:szCs w:val="24"/>
        </w:rPr>
        <w:t xml:space="preserve"> </w:t>
      </w:r>
      <w:r w:rsidR="00E339AC">
        <w:rPr>
          <w:rFonts w:cs="Times New Roman"/>
          <w:szCs w:val="24"/>
        </w:rPr>
        <w:t>An example of commit from AutoFixture.log file</w:t>
      </w:r>
      <w:r w:rsidR="00FE3614">
        <w:rPr>
          <w:rFonts w:cs="Times New Roman"/>
          <w:szCs w:val="24"/>
        </w:rPr>
        <w:t>:</w:t>
      </w:r>
    </w:p>
    <w:p w:rsidR="00045AFE" w:rsidRPr="00045AFE" w:rsidRDefault="00045AFE" w:rsidP="00A75F45">
      <w:pPr>
        <w:pStyle w:val="SourceCode"/>
      </w:pPr>
      <w:r w:rsidRPr="00045AFE">
        <w:t>commit e64ce87243273e13faedb73ff2c1520ef0ed7b06</w:t>
      </w:r>
    </w:p>
    <w:p w:rsidR="00045AFE" w:rsidRPr="00045AFE" w:rsidRDefault="00045AFE" w:rsidP="00A75F45">
      <w:pPr>
        <w:pStyle w:val="SourceCode"/>
      </w:pPr>
      <w:r w:rsidRPr="00045AFE">
        <w:t xml:space="preserve">Author: Alex </w:t>
      </w:r>
      <w:proofErr w:type="spellStart"/>
      <w:r w:rsidRPr="00045AFE">
        <w:t>Povar</w:t>
      </w:r>
      <w:proofErr w:type="spellEnd"/>
      <w:r w:rsidRPr="00045AFE">
        <w:t xml:space="preserve"> &lt;user.home.0000@gmail.com&gt;</w:t>
      </w:r>
    </w:p>
    <w:p w:rsidR="00045AFE" w:rsidRPr="00045AFE" w:rsidRDefault="00045AFE" w:rsidP="00A75F45">
      <w:pPr>
        <w:pStyle w:val="SourceCode"/>
      </w:pPr>
      <w:r w:rsidRPr="00045AFE">
        <w:t>Date:   Tue Aug 23 10:49:52 2016 +0300</w:t>
      </w:r>
    </w:p>
    <w:p w:rsidR="00045AFE" w:rsidRPr="00045AFE" w:rsidRDefault="00045AFE" w:rsidP="00A75F45">
      <w:pPr>
        <w:pStyle w:val="SourceCode"/>
      </w:pPr>
    </w:p>
    <w:p w:rsidR="00045AFE" w:rsidRPr="00045AFE" w:rsidRDefault="00045AFE" w:rsidP="00A75F45">
      <w:pPr>
        <w:pStyle w:val="SourceCode"/>
      </w:pPr>
      <w:r w:rsidRPr="00045AFE">
        <w:t xml:space="preserve">    Fix code style and add unit test</w:t>
      </w:r>
    </w:p>
    <w:p w:rsidR="00045AFE" w:rsidRPr="00045AFE" w:rsidRDefault="00045AFE" w:rsidP="00A75F45">
      <w:pPr>
        <w:pStyle w:val="SourceCode"/>
      </w:pPr>
    </w:p>
    <w:p w:rsidR="00045AFE" w:rsidRPr="00045AFE" w:rsidRDefault="00045AFE" w:rsidP="00A75F45">
      <w:pPr>
        <w:pStyle w:val="SourceCode"/>
      </w:pPr>
      <w:r w:rsidRPr="00045AFE">
        <w:t>13</w:t>
      </w:r>
      <w:r w:rsidRPr="00045AFE">
        <w:tab/>
        <w:t>13</w:t>
      </w:r>
      <w:r w:rsidRPr="00045AFE">
        <w:tab/>
      </w:r>
      <w:proofErr w:type="spellStart"/>
      <w:r w:rsidRPr="00045AFE">
        <w:t>Src</w:t>
      </w:r>
      <w:proofErr w:type="spellEnd"/>
      <w:r w:rsidRPr="00045AFE">
        <w:t>/</w:t>
      </w:r>
      <w:proofErr w:type="spellStart"/>
      <w:r w:rsidRPr="00045AFE">
        <w:t>AutoNSubstitute</w:t>
      </w:r>
      <w:proofErr w:type="spellEnd"/>
      <w:r w:rsidRPr="00045AFE">
        <w:t>/</w:t>
      </w:r>
      <w:proofErr w:type="spellStart"/>
      <w:r w:rsidRPr="00045AFE">
        <w:t>NSubstituteVirtualMethodsCommand.cs</w:t>
      </w:r>
      <w:proofErr w:type="spellEnd"/>
    </w:p>
    <w:p w:rsidR="00045AFE" w:rsidRPr="00045AFE" w:rsidRDefault="00045AFE" w:rsidP="00A75F45">
      <w:pPr>
        <w:pStyle w:val="SourceCode"/>
      </w:pPr>
      <w:r w:rsidRPr="00045AFE">
        <w:t>1</w:t>
      </w:r>
      <w:r w:rsidRPr="00045AFE">
        <w:tab/>
        <w:t>1</w:t>
      </w:r>
      <w:r w:rsidRPr="00045AFE">
        <w:tab/>
      </w:r>
      <w:proofErr w:type="spellStart"/>
      <w:r w:rsidRPr="00045AFE">
        <w:t>Src</w:t>
      </w:r>
      <w:proofErr w:type="spellEnd"/>
      <w:r w:rsidRPr="00045AFE">
        <w:t>/</w:t>
      </w:r>
      <w:proofErr w:type="spellStart"/>
      <w:r w:rsidRPr="00045AFE">
        <w:t>AutoNSubstitute</w:t>
      </w:r>
      <w:proofErr w:type="spellEnd"/>
      <w:r w:rsidRPr="00045AFE">
        <w:t>/</w:t>
      </w:r>
      <w:proofErr w:type="spellStart"/>
      <w:r w:rsidRPr="00045AFE">
        <w:t>SubstituteRequest.cs</w:t>
      </w:r>
      <w:proofErr w:type="spellEnd"/>
    </w:p>
    <w:p w:rsidR="00FE3614" w:rsidRPr="00045AFE" w:rsidRDefault="00045AFE" w:rsidP="00A75F45">
      <w:pPr>
        <w:pStyle w:val="SourceCode"/>
      </w:pPr>
      <w:r w:rsidRPr="00045AFE">
        <w:t>100</w:t>
      </w:r>
      <w:r w:rsidRPr="00045AFE">
        <w:tab/>
        <w:t>65</w:t>
      </w:r>
      <w:r w:rsidRPr="00045AFE">
        <w:tab/>
        <w:t>Src/AutoNSubstituteUnitTest/AutoConfiguredFixtureIntegrationTest.cs</w:t>
      </w:r>
    </w:p>
    <w:p w:rsidR="00045AFE" w:rsidRDefault="00B23B78" w:rsidP="00626255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>It contains commit id, Author full name and email, created date, commit comment and a list of modified files.</w:t>
      </w:r>
      <w:r w:rsidR="004A37FD">
        <w:rPr>
          <w:rFonts w:cs="Times New Roman"/>
          <w:szCs w:val="24"/>
        </w:rPr>
        <w:t xml:space="preserve"> First number before file name is number of added lines. Second nu</w:t>
      </w:r>
      <w:r w:rsidR="005A46F3">
        <w:rPr>
          <w:rFonts w:cs="Times New Roman"/>
          <w:szCs w:val="24"/>
        </w:rPr>
        <w:t xml:space="preserve">mber is number of removed lines. For example </w:t>
      </w:r>
    </w:p>
    <w:p w:rsidR="005A46F3" w:rsidRPr="00A75F45" w:rsidRDefault="005A46F3" w:rsidP="00A75F45">
      <w:pPr>
        <w:pStyle w:val="SourceCode"/>
      </w:pPr>
      <w:r w:rsidRPr="00A75F45">
        <w:t>100</w:t>
      </w:r>
      <w:r w:rsidRPr="00A75F45">
        <w:tab/>
        <w:t>65</w:t>
      </w:r>
      <w:r w:rsidRPr="00A75F45">
        <w:tab/>
      </w:r>
      <w:r w:rsidRPr="00A75F45">
        <w:rPr>
          <w:rStyle w:val="SourceCodeChar"/>
        </w:rPr>
        <w:t>Src/AutoNSubstituteUnitTest</w:t>
      </w:r>
      <w:r w:rsidRPr="00A75F45">
        <w:t>/AutoConfiguredFixtureIntegrationTest.cs</w:t>
      </w:r>
    </w:p>
    <w:p w:rsidR="004A06EE" w:rsidRDefault="005A46F3" w:rsidP="004A06EE">
      <w:pPr>
        <w:rPr>
          <w:rFonts w:cs="Times New Roman"/>
          <w:szCs w:val="24"/>
        </w:rPr>
      </w:pPr>
      <w:r>
        <w:rPr>
          <w:rFonts w:cs="Times New Roman"/>
          <w:szCs w:val="24"/>
        </w:rPr>
        <w:t>means that 100 new lines have been added and 65 have been removed to file</w:t>
      </w:r>
      <w:r w:rsidR="00373E78">
        <w:rPr>
          <w:rFonts w:cs="Times New Roman"/>
          <w:szCs w:val="24"/>
        </w:rPr>
        <w:t>.</w:t>
      </w:r>
    </w:p>
    <w:p w:rsidR="00FB3E05" w:rsidRPr="004A06EE" w:rsidRDefault="00B96FBB" w:rsidP="00626255">
      <w:pPr>
        <w:ind w:firstLine="284"/>
        <w:rPr>
          <w:rFonts w:cs="Times New Roman"/>
          <w:szCs w:val="24"/>
        </w:rPr>
      </w:pPr>
      <w:r>
        <w:rPr>
          <w:b/>
        </w:rPr>
        <w:t xml:space="preserve">1.2 </w:t>
      </w:r>
      <w:r w:rsidR="00024808">
        <w:rPr>
          <w:b/>
        </w:rPr>
        <w:t>CSV file creation</w:t>
      </w:r>
    </w:p>
    <w:p w:rsidR="00B84D04" w:rsidRDefault="00B84D04" w:rsidP="00626255">
      <w:pPr>
        <w:pStyle w:val="ListParagraph"/>
        <w:ind w:left="0" w:firstLine="284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log file obtained in previous step can’t be used directly in R. </w:t>
      </w:r>
      <w:r w:rsidR="00CB4E02">
        <w:rPr>
          <w:rFonts w:cs="Times New Roman"/>
          <w:szCs w:val="24"/>
        </w:rPr>
        <w:t>The file needs to be transformed to csv format</w:t>
      </w:r>
      <w:r w:rsidR="00EE674B">
        <w:rPr>
          <w:rFonts w:cs="Times New Roman"/>
          <w:szCs w:val="24"/>
        </w:rPr>
        <w:t>.</w:t>
      </w:r>
      <w:r w:rsidR="003B48F1">
        <w:rPr>
          <w:rFonts w:cs="Times New Roman"/>
          <w:szCs w:val="24"/>
        </w:rPr>
        <w:t xml:space="preserve"> </w:t>
      </w:r>
      <w:r w:rsidR="00713358">
        <w:rPr>
          <w:rFonts w:cs="Times New Roman"/>
          <w:szCs w:val="24"/>
        </w:rPr>
        <w:t xml:space="preserve">The data in Autofixture.log file is relational: one commit entry have many file changes. </w:t>
      </w:r>
      <w:r w:rsidR="00500C1C">
        <w:rPr>
          <w:rFonts w:cs="Times New Roman"/>
          <w:szCs w:val="24"/>
        </w:rPr>
        <w:t>So,</w:t>
      </w:r>
      <w:r w:rsidR="00713358">
        <w:rPr>
          <w:rFonts w:cs="Times New Roman"/>
          <w:szCs w:val="24"/>
        </w:rPr>
        <w:t xml:space="preserve"> the relation between commit and changed file is </w:t>
      </w:r>
      <w:r w:rsidR="00713358" w:rsidRPr="00713358">
        <w:rPr>
          <w:rFonts w:cs="Times New Roman"/>
          <w:b/>
          <w:szCs w:val="24"/>
        </w:rPr>
        <w:t>one to many</w:t>
      </w:r>
      <w:r w:rsidR="00713358">
        <w:rPr>
          <w:rFonts w:cs="Times New Roman"/>
          <w:szCs w:val="24"/>
        </w:rPr>
        <w:t>. The csv file will contain one entry for each changed file</w:t>
      </w:r>
      <w:r w:rsidR="00866549">
        <w:rPr>
          <w:rFonts w:cs="Times New Roman"/>
          <w:szCs w:val="24"/>
        </w:rPr>
        <w:t>. In order to transform log file to csv a python script have been created</w:t>
      </w:r>
      <w:r w:rsidR="00A75F45">
        <w:rPr>
          <w:rFonts w:cs="Times New Roman"/>
          <w:szCs w:val="24"/>
        </w:rPr>
        <w:t xml:space="preserve">. It can be found in </w:t>
      </w:r>
      <w:proofErr w:type="spellStart"/>
      <w:r w:rsidR="00A75F45">
        <w:rPr>
          <w:rFonts w:cs="Times New Roman"/>
          <w:szCs w:val="24"/>
        </w:rPr>
        <w:t>src</w:t>
      </w:r>
      <w:proofErr w:type="spellEnd"/>
      <w:r w:rsidR="00A75F45">
        <w:rPr>
          <w:rFonts w:cs="Times New Roman"/>
          <w:szCs w:val="24"/>
        </w:rPr>
        <w:t xml:space="preserve">/python folder of repository </w:t>
      </w:r>
      <w:sdt>
        <w:sdtPr>
          <w:rPr>
            <w:rFonts w:cs="Times New Roman"/>
            <w:szCs w:val="24"/>
          </w:rPr>
          <w:id w:val="650338477"/>
          <w:citation/>
        </w:sdtPr>
        <w:sdtContent>
          <w:r w:rsidR="00A75F45">
            <w:rPr>
              <w:rFonts w:cs="Times New Roman"/>
              <w:szCs w:val="24"/>
            </w:rPr>
            <w:fldChar w:fldCharType="begin"/>
          </w:r>
          <w:r w:rsidR="00A75F45">
            <w:rPr>
              <w:rFonts w:cs="Times New Roman"/>
              <w:szCs w:val="24"/>
            </w:rPr>
            <w:instrText xml:space="preserve"> CITATION Ser \l 1033 </w:instrText>
          </w:r>
          <w:r w:rsidR="00A75F45">
            <w:rPr>
              <w:rFonts w:cs="Times New Roman"/>
              <w:szCs w:val="24"/>
            </w:rPr>
            <w:fldChar w:fldCharType="separate"/>
          </w:r>
          <w:r w:rsidR="00A75F45" w:rsidRPr="00A75F45">
            <w:rPr>
              <w:rFonts w:cs="Times New Roman"/>
              <w:noProof/>
              <w:szCs w:val="24"/>
            </w:rPr>
            <w:t>[2]</w:t>
          </w:r>
          <w:r w:rsidR="00A75F45">
            <w:rPr>
              <w:rFonts w:cs="Times New Roman"/>
              <w:szCs w:val="24"/>
            </w:rPr>
            <w:fldChar w:fldCharType="end"/>
          </w:r>
        </w:sdtContent>
      </w:sdt>
      <w:r w:rsidR="00044F00">
        <w:rPr>
          <w:rFonts w:cs="Times New Roman"/>
          <w:szCs w:val="24"/>
        </w:rPr>
        <w:t>.</w:t>
      </w:r>
      <w:r w:rsidR="00866549">
        <w:rPr>
          <w:rFonts w:cs="Times New Roman"/>
          <w:szCs w:val="24"/>
        </w:rPr>
        <w:t xml:space="preserve"> The structure of csv </w:t>
      </w:r>
      <w:r w:rsidR="00A75F45">
        <w:rPr>
          <w:rFonts w:cs="Times New Roman"/>
          <w:szCs w:val="24"/>
        </w:rPr>
        <w:t>file is following:</w:t>
      </w:r>
    </w:p>
    <w:p w:rsidR="00A75F45" w:rsidRPr="00A75F45" w:rsidRDefault="00A75F45" w:rsidP="00F67BF4">
      <w:pPr>
        <w:pStyle w:val="SourceCode"/>
        <w:ind w:firstLine="284"/>
        <w:rPr>
          <w:rFonts w:ascii="Times New Roman" w:hAnsi="Times New Roman"/>
          <w:sz w:val="24"/>
        </w:rPr>
      </w:pPr>
      <w:r w:rsidRPr="00A75F45">
        <w:t>id,</w:t>
      </w:r>
      <w:r>
        <w:t xml:space="preserve"> </w:t>
      </w:r>
      <w:r w:rsidRPr="00A75F45">
        <w:t>author,</w:t>
      </w:r>
      <w:r>
        <w:t xml:space="preserve"> </w:t>
      </w:r>
      <w:r w:rsidRPr="00A75F45">
        <w:t>email,</w:t>
      </w:r>
      <w:r>
        <w:t xml:space="preserve"> </w:t>
      </w:r>
      <w:r w:rsidRPr="00A75F45">
        <w:t>date,</w:t>
      </w:r>
      <w:r>
        <w:t xml:space="preserve"> </w:t>
      </w:r>
      <w:proofErr w:type="spellStart"/>
      <w:r w:rsidRPr="00A75F45">
        <w:t>fileName</w:t>
      </w:r>
      <w:proofErr w:type="spellEnd"/>
      <w:r w:rsidRPr="00A75F45">
        <w:t>,</w:t>
      </w:r>
      <w:r>
        <w:t xml:space="preserve"> </w:t>
      </w:r>
      <w:r w:rsidRPr="00A75F45">
        <w:t>added,</w:t>
      </w:r>
      <w:r>
        <w:t xml:space="preserve"> </w:t>
      </w:r>
      <w:r w:rsidRPr="00A75F45">
        <w:t>removed</w:t>
      </w:r>
    </w:p>
    <w:p w:rsidR="00A75F45" w:rsidRDefault="00A75F45" w:rsidP="00A75F45">
      <w:pPr>
        <w:pStyle w:val="ListParagraph"/>
        <w:ind w:left="0" w:firstLine="284"/>
        <w:rPr>
          <w:rFonts w:cs="Times New Roman"/>
          <w:szCs w:val="24"/>
        </w:rPr>
      </w:pPr>
      <w:r>
        <w:rPr>
          <w:rFonts w:cs="Times New Roman"/>
          <w:szCs w:val="24"/>
        </w:rPr>
        <w:t>Several lines of csv file:</w:t>
      </w:r>
    </w:p>
    <w:p w:rsidR="00A75F45" w:rsidRPr="00A75F45" w:rsidRDefault="00A75F45" w:rsidP="00A75F45">
      <w:pPr>
        <w:pStyle w:val="SourceCode"/>
      </w:pPr>
      <w:proofErr w:type="spellStart"/>
      <w:r w:rsidRPr="00A75F45">
        <w:t>id,author,email,date,fileName,added,removed</w:t>
      </w:r>
      <w:proofErr w:type="spellEnd"/>
    </w:p>
    <w:p w:rsidR="00A75F45" w:rsidRPr="00A75F45" w:rsidRDefault="00A75F45" w:rsidP="00A75F45">
      <w:pPr>
        <w:pStyle w:val="SourceCode"/>
      </w:pPr>
      <w:r w:rsidRPr="00A75F45">
        <w:t>ab829640ed8e02776e4f4730d0e72ab3cc382339,Mark Seemann,mark@ploeh.dk,  Mon Sep 5 15:21:45 2016 +0200,README.md,4,0</w:t>
      </w:r>
    </w:p>
    <w:p w:rsidR="00A75F45" w:rsidRPr="00A75F45" w:rsidRDefault="00A75F45" w:rsidP="00A75F45">
      <w:pPr>
        <w:pStyle w:val="SourceCode"/>
      </w:pPr>
      <w:r w:rsidRPr="00A75F45">
        <w:t>52da28891d60ede69d35df8d2040ef64890f17cd,Mark Seemann,mark@ploeh.dk,  Wed Aug 31 18:21:21 2016 +0200,Src/</w:t>
      </w:r>
      <w:proofErr w:type="spellStart"/>
      <w:r w:rsidRPr="00A75F45">
        <w:t>AutoFakeItEasy</w:t>
      </w:r>
      <w:proofErr w:type="spellEnd"/>
      <w:r w:rsidRPr="00A75F45">
        <w:t>/Properties/AssemblyInfo.cs,2,2</w:t>
      </w:r>
    </w:p>
    <w:p w:rsidR="00A75F45" w:rsidRPr="00B96FBB" w:rsidRDefault="00A75F45" w:rsidP="009C6DC4">
      <w:pPr>
        <w:pStyle w:val="SourceCode"/>
        <w:rPr>
          <w:rFonts w:ascii="Times New Roman" w:hAnsi="Times New Roman"/>
          <w:b/>
          <w:sz w:val="28"/>
          <w:szCs w:val="28"/>
        </w:rPr>
      </w:pPr>
      <w:r w:rsidRPr="00A75F45">
        <w:t>52da28891d60ede69d35df8d2040ef64890f17cd,Mark Seemann,mark@ploeh.dk,  Wed Aug 31 18:21:21 2016 +0200,Src/AutoFakeItEasy2.UnitTest/Properties/AssemblyInfo.cs,2,2</w:t>
      </w:r>
      <w:r>
        <w:t xml:space="preserve"> </w:t>
      </w:r>
    </w:p>
    <w:p w:rsidR="008F2734" w:rsidRDefault="0068334C" w:rsidP="00B96FBB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Each line from csv file represents information about commit number, author, date and number of lines added and removed</w:t>
      </w:r>
      <w:r w:rsidR="00951340">
        <w:rPr>
          <w:rFonts w:cs="Times New Roman"/>
          <w:szCs w:val="24"/>
        </w:rPr>
        <w:t>.</w:t>
      </w:r>
    </w:p>
    <w:p w:rsidR="00F67BF4" w:rsidRDefault="00F67BF4">
      <w:pPr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44014F" w:rsidRPr="001968D4" w:rsidRDefault="001968D4" w:rsidP="00280174">
      <w:pPr>
        <w:ind w:firstLine="851"/>
        <w:rPr>
          <w:b/>
        </w:rPr>
      </w:pPr>
      <w:r w:rsidRPr="001968D4">
        <w:rPr>
          <w:b/>
        </w:rPr>
        <w:lastRenderedPageBreak/>
        <w:t xml:space="preserve">2 </w:t>
      </w:r>
      <w:r w:rsidR="00F67BF4" w:rsidRPr="001968D4">
        <w:rPr>
          <w:b/>
        </w:rPr>
        <w:t xml:space="preserve">Data analysis </w:t>
      </w:r>
    </w:p>
    <w:p w:rsidR="002B230D" w:rsidRDefault="0072324D" w:rsidP="00B96FBB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>This chapter contains the data analysis itself</w:t>
      </w:r>
      <w:r w:rsidR="00D654DB">
        <w:rPr>
          <w:rFonts w:cs="Times New Roman"/>
          <w:szCs w:val="24"/>
        </w:rPr>
        <w:t>.</w:t>
      </w:r>
      <w:r w:rsidR="00272161">
        <w:rPr>
          <w:rFonts w:cs="Times New Roman"/>
          <w:szCs w:val="24"/>
        </w:rPr>
        <w:t xml:space="preserve"> </w:t>
      </w:r>
    </w:p>
    <w:p w:rsidR="0057283D" w:rsidRPr="001968D4" w:rsidRDefault="00BA046A" w:rsidP="00E80CE4">
      <w:pPr>
        <w:pStyle w:val="Heading2"/>
        <w:ind w:firstLine="284"/>
        <w:rPr>
          <w:szCs w:val="24"/>
        </w:rPr>
      </w:pPr>
      <w:r w:rsidRPr="001968D4">
        <w:rPr>
          <w:szCs w:val="24"/>
        </w:rPr>
        <w:t>2.1 Loading data and preparing environment</w:t>
      </w:r>
    </w:p>
    <w:p w:rsidR="00527BE8" w:rsidRDefault="000037E7" w:rsidP="00A93CDE">
      <w:pPr>
        <w:ind w:firstLine="284"/>
      </w:pPr>
      <w:r>
        <w:t>The csv file contains date-time variable which needs to be parsed</w:t>
      </w:r>
      <w:r w:rsidR="00331F45">
        <w:t xml:space="preserve">. Before loading the csv file the locale is set to </w:t>
      </w:r>
      <w:r w:rsidR="00331F45" w:rsidRPr="00331F45">
        <w:rPr>
          <w:i/>
        </w:rPr>
        <w:t>us</w:t>
      </w:r>
      <w:r w:rsidR="00331F45">
        <w:rPr>
          <w:i/>
        </w:rPr>
        <w:t xml:space="preserve"> </w:t>
      </w:r>
      <w:r w:rsidR="00331F45">
        <w:t>and a custom data format is created to parse the date-time.</w:t>
      </w:r>
    </w:p>
    <w:p w:rsidR="00DF7116" w:rsidRDefault="00DF7116" w:rsidP="00DF7116">
      <w:pPr>
        <w:pStyle w:val="SourceCode"/>
      </w:pPr>
      <w:proofErr w:type="spellStart"/>
      <w:r>
        <w:t>Sys.setlocale</w:t>
      </w:r>
      <w:proofErr w:type="spellEnd"/>
      <w:r>
        <w:t>(locale='us')</w:t>
      </w:r>
    </w:p>
    <w:p w:rsidR="00DF7116" w:rsidRDefault="00DF7116" w:rsidP="00DF7116">
      <w:pPr>
        <w:pStyle w:val="SourceCode"/>
      </w:pPr>
    </w:p>
    <w:p w:rsidR="00DF7116" w:rsidRDefault="00DF7116" w:rsidP="00DF7116">
      <w:pPr>
        <w:pStyle w:val="SourceCode"/>
      </w:pPr>
      <w:proofErr w:type="spellStart"/>
      <w:r>
        <w:t>setClass</w:t>
      </w:r>
      <w:proofErr w:type="spellEnd"/>
      <w:r>
        <w:t>('</w:t>
      </w:r>
      <w:proofErr w:type="spellStart"/>
      <w:r>
        <w:t>git_date</w:t>
      </w:r>
      <w:proofErr w:type="spellEnd"/>
      <w:r>
        <w:t>')</w:t>
      </w:r>
    </w:p>
    <w:p w:rsidR="00DF7116" w:rsidRDefault="00DF7116" w:rsidP="00DF7116">
      <w:pPr>
        <w:pStyle w:val="SourceCode"/>
      </w:pPr>
      <w:proofErr w:type="spellStart"/>
      <w:r>
        <w:t>setAs</w:t>
      </w:r>
      <w:proofErr w:type="spellEnd"/>
      <w:r>
        <w:t>("character","</w:t>
      </w:r>
      <w:proofErr w:type="spellStart"/>
      <w:r>
        <w:t>git_date</w:t>
      </w:r>
      <w:proofErr w:type="spellEnd"/>
      <w:r>
        <w:t xml:space="preserve">", function(from) </w:t>
      </w:r>
      <w:proofErr w:type="spellStart"/>
      <w:r>
        <w:t>strptime</w:t>
      </w:r>
      <w:proofErr w:type="spellEnd"/>
      <w:r>
        <w:t>(from, "  %a %b %e %H:%M:%S %Y %z"))</w:t>
      </w:r>
    </w:p>
    <w:p w:rsidR="00DF7116" w:rsidRDefault="00DF7116" w:rsidP="00A93CDE">
      <w:pPr>
        <w:ind w:firstLine="284"/>
      </w:pPr>
      <w:r>
        <w:t>Now we can load the dataset itself</w:t>
      </w:r>
    </w:p>
    <w:p w:rsidR="00DF7116" w:rsidRDefault="00DF7116" w:rsidP="00DF7116">
      <w:pPr>
        <w:pStyle w:val="SourceCode"/>
      </w:pPr>
      <w:r>
        <w:t xml:space="preserve">dataset &lt;- read.csv('commit_log.csv', </w:t>
      </w:r>
      <w:proofErr w:type="spellStart"/>
      <w:r>
        <w:t>colClasses</w:t>
      </w:r>
      <w:proofErr w:type="spellEnd"/>
      <w:r>
        <w:t xml:space="preserve"> = c('factor', 'factor', 'factor', '</w:t>
      </w:r>
      <w:proofErr w:type="spellStart"/>
      <w:r>
        <w:t>git_date</w:t>
      </w:r>
      <w:proofErr w:type="spellEnd"/>
      <w:r>
        <w:t>', 'factor', 'integer', 'integer'))</w:t>
      </w:r>
    </w:p>
    <w:p w:rsidR="00DF7116" w:rsidRDefault="00DF7116" w:rsidP="00DF7116">
      <w:pPr>
        <w:pStyle w:val="SourceCode"/>
      </w:pPr>
      <w:r>
        <w:t>attach(dataset)</w:t>
      </w:r>
    </w:p>
    <w:p w:rsidR="00576884" w:rsidRDefault="001968D4" w:rsidP="00966B95">
      <w:pPr>
        <w:pStyle w:val="Heading2"/>
        <w:ind w:firstLine="284"/>
      </w:pPr>
      <w:r>
        <w:t>2.2</w:t>
      </w:r>
      <w:r w:rsidR="006D37FD">
        <w:t xml:space="preserve"> </w:t>
      </w:r>
      <w:r w:rsidR="00576884">
        <w:t>D</w:t>
      </w:r>
      <w:r w:rsidR="00576884" w:rsidRPr="00576884">
        <w:t xml:space="preserve">escriptive statistics </w:t>
      </w:r>
      <w:r w:rsidR="00576884">
        <w:t>analysis</w:t>
      </w:r>
    </w:p>
    <w:p w:rsidR="00DF7116" w:rsidRDefault="00576884" w:rsidP="00280174">
      <w:pPr>
        <w:pStyle w:val="Heading2"/>
        <w:ind w:firstLine="284"/>
      </w:pPr>
      <w:r>
        <w:t xml:space="preserve">2.2.1 </w:t>
      </w:r>
      <w:r w:rsidR="006D37FD">
        <w:t xml:space="preserve">Data summary </w:t>
      </w:r>
    </w:p>
    <w:p w:rsidR="006D37FD" w:rsidRDefault="009C652E" w:rsidP="006D37FD">
      <w:pPr>
        <w:ind w:firstLine="284"/>
      </w:pPr>
      <w:r>
        <w:t>To get a high overview of data summary command is run.</w:t>
      </w:r>
    </w:p>
    <w:p w:rsidR="00D4093F" w:rsidRDefault="0011063A" w:rsidP="00D4093F">
      <w:pPr>
        <w:pStyle w:val="SourceCode"/>
      </w:pPr>
      <w:proofErr w:type="spellStart"/>
      <w:r w:rsidRPr="0011063A">
        <w:t>stats.summary</w:t>
      </w:r>
      <w:proofErr w:type="spellEnd"/>
      <w:r w:rsidRPr="0011063A">
        <w:t xml:space="preserve"> &lt;- summary(dataset)</w:t>
      </w:r>
    </w:p>
    <w:p w:rsidR="00D4093F" w:rsidRDefault="004443CE" w:rsidP="006D37FD">
      <w:pPr>
        <w:ind w:firstLine="284"/>
      </w:pPr>
      <w:r>
        <w:t>The resulting summary is big so it was splatted in two parts shown which are shown in figure 2.1 and figure 2.2</w:t>
      </w:r>
    </w:p>
    <w:p w:rsidR="005E4A19" w:rsidRDefault="005E4A19" w:rsidP="005E4A19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22074F45" wp14:editId="5E3314E9">
            <wp:extent cx="5943600" cy="789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4A19" w:rsidRDefault="005E4A19" w:rsidP="005E4A19">
      <w:pPr>
        <w:ind w:firstLine="284"/>
        <w:jc w:val="center"/>
      </w:pPr>
      <w:r>
        <w:t>Figure 2.1 – First part of summary</w:t>
      </w:r>
    </w:p>
    <w:p w:rsidR="00B016D1" w:rsidRDefault="005E4A19" w:rsidP="006D37FD">
      <w:pPr>
        <w:ind w:firstLine="284"/>
      </w:pPr>
      <w:r>
        <w:t>Analyzing this figure 2.1 following conclusion affirmation can be made:</w:t>
      </w:r>
    </w:p>
    <w:p w:rsidR="005E4A19" w:rsidRDefault="005E4A19" w:rsidP="005E4A19">
      <w:pPr>
        <w:pStyle w:val="ListParagraph"/>
        <w:numPr>
          <w:ilvl w:val="0"/>
          <w:numId w:val="7"/>
        </w:numPr>
      </w:pPr>
      <w:r>
        <w:t>The larges commit includes 481 files.</w:t>
      </w:r>
    </w:p>
    <w:p w:rsidR="00991EC4" w:rsidRDefault="000D1633" w:rsidP="005E4A19">
      <w:pPr>
        <w:pStyle w:val="ListParagraph"/>
        <w:numPr>
          <w:ilvl w:val="0"/>
          <w:numId w:val="7"/>
        </w:numPr>
      </w:pPr>
      <w:r>
        <w:t xml:space="preserve">User with name </w:t>
      </w:r>
      <w:r w:rsidR="00991EC4">
        <w:t xml:space="preserve">Mark </w:t>
      </w:r>
      <w:proofErr w:type="spellStart"/>
      <w:r w:rsidR="00991EC4">
        <w:t>Seemann</w:t>
      </w:r>
      <w:proofErr w:type="spellEnd"/>
      <w:r w:rsidR="00991EC4">
        <w:t xml:space="preserve"> modified 10225 files.</w:t>
      </w:r>
    </w:p>
    <w:p w:rsidR="007453B2" w:rsidRDefault="000D1633" w:rsidP="004C1F10">
      <w:pPr>
        <w:pStyle w:val="ListParagraph"/>
        <w:numPr>
          <w:ilvl w:val="0"/>
          <w:numId w:val="7"/>
        </w:numPr>
      </w:pPr>
      <w:r>
        <w:t xml:space="preserve">User with </w:t>
      </w:r>
      <w:r>
        <w:t>email</w:t>
      </w:r>
      <w:r>
        <w:t xml:space="preserve"> </w:t>
      </w:r>
      <w:r>
        <w:t>&lt;</w:t>
      </w:r>
      <w:proofErr w:type="spellStart"/>
      <w:r>
        <w:t>mark@ploeh.gk</w:t>
      </w:r>
      <w:proofErr w:type="spellEnd"/>
      <w:r>
        <w:t>&gt;</w:t>
      </w:r>
      <w:r>
        <w:t xml:space="preserve"> modified </w:t>
      </w:r>
      <w:r>
        <w:t>510</w:t>
      </w:r>
      <w:r>
        <w:t xml:space="preserve">5 </w:t>
      </w:r>
      <w:r w:rsidR="00A84831">
        <w:t>files which is much l</w:t>
      </w:r>
      <w:r w:rsidR="00FB4196">
        <w:t>ess than</w:t>
      </w:r>
      <w:r w:rsidR="00A84831">
        <w:t xml:space="preserve"> 10225. </w:t>
      </w:r>
      <w:r w:rsidR="00BB74FA">
        <w:t xml:space="preserve">We can suppose that user Mark </w:t>
      </w:r>
      <w:proofErr w:type="spellStart"/>
      <w:r w:rsidR="00BB74FA">
        <w:t>Seemann</w:t>
      </w:r>
      <w:proofErr w:type="spellEnd"/>
      <w:r w:rsidR="00BB74FA">
        <w:t xml:space="preserve"> uses several emails to commit to </w:t>
      </w:r>
      <w:proofErr w:type="spellStart"/>
      <w:r w:rsidR="00BB74FA">
        <w:t>github</w:t>
      </w:r>
      <w:proofErr w:type="spellEnd"/>
      <w:r w:rsidR="00BB74FA">
        <w:t xml:space="preserve">. It is possible because </w:t>
      </w:r>
      <w:proofErr w:type="spellStart"/>
      <w:r w:rsidR="00BB74FA">
        <w:t>git</w:t>
      </w:r>
      <w:proofErr w:type="spellEnd"/>
      <w:r w:rsidR="00BB74FA">
        <w:t xml:space="preserve"> users often works from different work stations which can be configured to use different user name and email</w:t>
      </w:r>
      <w:r w:rsidR="00AA6F05">
        <w:t>.</w:t>
      </w:r>
    </w:p>
    <w:p w:rsidR="004C1F10" w:rsidRDefault="001F1A56" w:rsidP="004C1F10">
      <w:r>
        <w:rPr>
          <w:noProof/>
          <w:lang w:val="ro-MD" w:eastAsia="ro-MD"/>
        </w:rPr>
        <w:drawing>
          <wp:inline distT="0" distB="0" distL="0" distR="0" wp14:anchorId="3E2A75B3" wp14:editId="330B78A4">
            <wp:extent cx="6512186" cy="852985"/>
            <wp:effectExtent l="0" t="0" r="317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32422" cy="85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A56" w:rsidRDefault="001F1A56" w:rsidP="001F1A56">
      <w:pPr>
        <w:jc w:val="center"/>
      </w:pPr>
      <w:r>
        <w:lastRenderedPageBreak/>
        <w:t>Figure 2.2 – Second part of summary</w:t>
      </w:r>
    </w:p>
    <w:p w:rsidR="00B512E1" w:rsidRDefault="00B512E1" w:rsidP="00B512E1">
      <w:r>
        <w:t>From second part of summary (Figure 2.2) following affirmation can be made:</w:t>
      </w:r>
    </w:p>
    <w:p w:rsidR="00B512E1" w:rsidRDefault="00A91DF1" w:rsidP="00B512E1">
      <w:pPr>
        <w:pStyle w:val="ListParagraph"/>
        <w:numPr>
          <w:ilvl w:val="0"/>
          <w:numId w:val="7"/>
        </w:numPr>
      </w:pPr>
      <w:r>
        <w:t>First commit was made on 2010-01-29</w:t>
      </w:r>
    </w:p>
    <w:p w:rsidR="00240DB1" w:rsidRDefault="00240DB1" w:rsidP="00B512E1">
      <w:pPr>
        <w:pStyle w:val="ListParagraph"/>
        <w:numPr>
          <w:ilvl w:val="0"/>
          <w:numId w:val="7"/>
        </w:numPr>
      </w:pPr>
      <w:r>
        <w:t xml:space="preserve">The last commit was made on </w:t>
      </w:r>
      <w:r w:rsidR="00FB5B04">
        <w:t>2016-09-05</w:t>
      </w:r>
    </w:p>
    <w:p w:rsidR="00571058" w:rsidRDefault="00571058" w:rsidP="00672328">
      <w:pPr>
        <w:pStyle w:val="ListParagraph"/>
        <w:numPr>
          <w:ilvl w:val="0"/>
          <w:numId w:val="7"/>
        </w:numPr>
      </w:pPr>
      <w:r>
        <w:t xml:space="preserve">200 entries from csv file doesn’t contains commit date. It can be because of bug in R script or because the commit date </w:t>
      </w:r>
      <w:r w:rsidR="00AC65A4">
        <w:t>is provided in wrong format</w:t>
      </w:r>
      <w:r>
        <w:t xml:space="preserve">. </w:t>
      </w:r>
      <w:r w:rsidR="00672328">
        <w:t xml:space="preserve">A quick manual </w:t>
      </w:r>
      <w:r w:rsidR="00432CE8">
        <w:t xml:space="preserve">analysis ( </w:t>
      </w:r>
      <w:r w:rsidR="00672328" w:rsidRPr="00672328">
        <w:rPr>
          <w:rStyle w:val="SourceCodeChar"/>
        </w:rPr>
        <w:t>subset(dataset, is.na(date))</w:t>
      </w:r>
      <w:r w:rsidR="00672328">
        <w:t xml:space="preserve">) of csv data </w:t>
      </w:r>
      <w:r w:rsidR="00FC5215">
        <w:t>discovered</w:t>
      </w:r>
      <w:r w:rsidR="00672328">
        <w:t xml:space="preserve"> that all unparsed dates has </w:t>
      </w:r>
      <w:r w:rsidR="00672328" w:rsidRPr="00672328">
        <w:t>+1300</w:t>
      </w:r>
      <w:r w:rsidR="00672328">
        <w:t xml:space="preserve"> UTC offset, which is valid value.</w:t>
      </w:r>
    </w:p>
    <w:p w:rsidR="00464771" w:rsidRDefault="006B21A7" w:rsidP="00B73029">
      <w:pPr>
        <w:pStyle w:val="ListParagraph"/>
        <w:numPr>
          <w:ilvl w:val="0"/>
          <w:numId w:val="7"/>
        </w:numPr>
      </w:pPr>
      <w:r>
        <w:t xml:space="preserve">File </w:t>
      </w:r>
      <w:r w:rsidR="00B73029" w:rsidRPr="00B73029">
        <w:rPr>
          <w:rStyle w:val="SourceCodeChar"/>
        </w:rPr>
        <w:t>Packages/FAKE.4.19.0/docs/</w:t>
      </w:r>
      <w:proofErr w:type="spellStart"/>
      <w:r w:rsidR="00B73029" w:rsidRPr="00B73029">
        <w:rPr>
          <w:rStyle w:val="SourceCodeChar"/>
        </w:rPr>
        <w:t>apidocs</w:t>
      </w:r>
      <w:proofErr w:type="spellEnd"/>
      <w:r w:rsidR="00B73029" w:rsidRPr="00B73029">
        <w:rPr>
          <w:rStyle w:val="SourceCodeChar"/>
        </w:rPr>
        <w:t>/fake</w:t>
      </w:r>
      <w:r>
        <w:t xml:space="preserve"> </w:t>
      </w:r>
      <w:r w:rsidR="003719CE">
        <w:t>is included in 411 commits</w:t>
      </w:r>
      <w:r w:rsidR="00CE107C">
        <w:t>.</w:t>
      </w:r>
    </w:p>
    <w:p w:rsidR="00B73029" w:rsidRDefault="002019D7" w:rsidP="00672328">
      <w:pPr>
        <w:pStyle w:val="ListParagraph"/>
        <w:numPr>
          <w:ilvl w:val="0"/>
          <w:numId w:val="7"/>
        </w:numPr>
      </w:pPr>
      <w:r>
        <w:t xml:space="preserve">The </w:t>
      </w:r>
      <w:r w:rsidR="00014D89">
        <w:t>minimum</w:t>
      </w:r>
      <w:r>
        <w:t xml:space="preserve"> number of added lines per file in commit is 0 which is obvious</w:t>
      </w:r>
      <w:r w:rsidR="00A84754">
        <w:t>.</w:t>
      </w:r>
    </w:p>
    <w:p w:rsidR="00014D89" w:rsidRDefault="00A97F0F" w:rsidP="00672328">
      <w:pPr>
        <w:pStyle w:val="ListParagraph"/>
        <w:numPr>
          <w:ilvl w:val="0"/>
          <w:numId w:val="7"/>
        </w:numPr>
      </w:pPr>
      <w:r>
        <w:t xml:space="preserve">The maximum number of </w:t>
      </w:r>
      <w:r>
        <w:t>added</w:t>
      </w:r>
      <w:r>
        <w:t xml:space="preserve"> lines in one single commit </w:t>
      </w:r>
      <w:r w:rsidR="008473A5">
        <w:t xml:space="preserve">for </w:t>
      </w:r>
      <w:r>
        <w:t>a file is</w:t>
      </w:r>
      <w:r w:rsidR="001A0A76">
        <w:t xml:space="preserve"> 20738</w:t>
      </w:r>
      <w:r w:rsidR="00A51685">
        <w:t xml:space="preserve">. Usually in </w:t>
      </w:r>
      <w:proofErr w:type="spellStart"/>
      <w:r w:rsidR="00A51685">
        <w:t>git</w:t>
      </w:r>
      <w:proofErr w:type="spellEnd"/>
      <w:r w:rsidR="00A51685">
        <w:t xml:space="preserve"> it means that a big file has been moved to another directory.</w:t>
      </w:r>
    </w:p>
    <w:p w:rsidR="0023078C" w:rsidRDefault="008C1E22" w:rsidP="00672328">
      <w:pPr>
        <w:pStyle w:val="ListParagraph"/>
        <w:numPr>
          <w:ilvl w:val="0"/>
          <w:numId w:val="7"/>
        </w:numPr>
      </w:pPr>
      <w:r>
        <w:t>1</w:t>
      </w:r>
      <w:r w:rsidRPr="008C1E22">
        <w:rPr>
          <w:vertAlign w:val="superscript"/>
        </w:rPr>
        <w:t>st</w:t>
      </w:r>
      <w:r>
        <w:t xml:space="preserve"> and 2</w:t>
      </w:r>
      <w:r w:rsidRPr="008C1E22">
        <w:rPr>
          <w:vertAlign w:val="superscript"/>
        </w:rPr>
        <w:t>nd</w:t>
      </w:r>
      <w:r>
        <w:t xml:space="preserve"> quartile (median) are equals to 2. It means that in most cases only 2 new lines are added to a file.</w:t>
      </w:r>
      <w:r w:rsidR="00E4230E">
        <w:t xml:space="preserve"> The mean is much bigger than 1</w:t>
      </w:r>
      <w:r w:rsidR="00E4230E" w:rsidRPr="00E4230E">
        <w:rPr>
          <w:vertAlign w:val="superscript"/>
        </w:rPr>
        <w:t>st</w:t>
      </w:r>
      <w:r w:rsidR="00E4230E">
        <w:t>, median and 3</w:t>
      </w:r>
      <w:r w:rsidR="00E4230E" w:rsidRPr="00E4230E">
        <w:rPr>
          <w:vertAlign w:val="superscript"/>
        </w:rPr>
        <w:t>rd</w:t>
      </w:r>
      <w:r w:rsidR="00E4230E">
        <w:t xml:space="preserve"> quartiles – the distribution is </w:t>
      </w:r>
      <w:r w:rsidR="00571728" w:rsidRPr="00571728">
        <w:rPr>
          <w:b/>
          <w:i/>
        </w:rPr>
        <w:t>positively skewed</w:t>
      </w:r>
      <w:r w:rsidR="00571728">
        <w:rPr>
          <w:b/>
        </w:rPr>
        <w:t>.</w:t>
      </w:r>
      <w:r w:rsidR="00065317">
        <w:t xml:space="preserve"> </w:t>
      </w:r>
    </w:p>
    <w:p w:rsidR="0023078C" w:rsidRDefault="0023078C" w:rsidP="0023078C">
      <w:pPr>
        <w:pStyle w:val="ListParagraph"/>
        <w:numPr>
          <w:ilvl w:val="0"/>
          <w:numId w:val="7"/>
        </w:numPr>
      </w:pPr>
      <w:r>
        <w:t xml:space="preserve">The minimum number of </w:t>
      </w:r>
      <w:r>
        <w:t>removed</w:t>
      </w:r>
      <w:r w:rsidR="007562C4">
        <w:t xml:space="preserve"> lines per file in commit is 0 – </w:t>
      </w:r>
      <w:r>
        <w:t>obvious</w:t>
      </w:r>
      <w:r w:rsidR="007562C4">
        <w:t>.</w:t>
      </w:r>
    </w:p>
    <w:p w:rsidR="00987C4B" w:rsidRDefault="00987C4B" w:rsidP="00987C4B">
      <w:pPr>
        <w:pStyle w:val="ListParagraph"/>
        <w:numPr>
          <w:ilvl w:val="0"/>
          <w:numId w:val="7"/>
        </w:numPr>
      </w:pPr>
      <w:r>
        <w:t xml:space="preserve">The maximum number of </w:t>
      </w:r>
      <w:r>
        <w:t>removed</w:t>
      </w:r>
      <w:r>
        <w:t xml:space="preserve"> lines </w:t>
      </w:r>
      <w:r w:rsidR="00A97F0F">
        <w:t xml:space="preserve">in one single commit from a file </w:t>
      </w:r>
      <w:r>
        <w:t xml:space="preserve">is </w:t>
      </w:r>
      <w:r w:rsidR="00D0520D">
        <w:t>8881</w:t>
      </w:r>
      <w:r>
        <w:t>.</w:t>
      </w:r>
    </w:p>
    <w:p w:rsidR="00BD57EB" w:rsidRDefault="00AB4BB2" w:rsidP="00987C4B">
      <w:pPr>
        <w:pStyle w:val="ListParagraph"/>
        <w:numPr>
          <w:ilvl w:val="0"/>
          <w:numId w:val="7"/>
        </w:numPr>
      </w:pPr>
      <w:r>
        <w:t>The distribution of removed lines if</w:t>
      </w:r>
      <w:r w:rsidR="00987C4B">
        <w:t xml:space="preserve"> </w:t>
      </w:r>
      <w:r w:rsidR="00987C4B" w:rsidRPr="00571728">
        <w:rPr>
          <w:b/>
          <w:i/>
        </w:rPr>
        <w:t>positively skewed</w:t>
      </w:r>
      <w:r>
        <w:rPr>
          <w:b/>
        </w:rPr>
        <w:t xml:space="preserve"> </w:t>
      </w:r>
      <w:r w:rsidRPr="00AB4BB2">
        <w:t>as</w:t>
      </w:r>
      <w:r>
        <w:t xml:space="preserve"> well, although it is not as much as number of added lines is</w:t>
      </w:r>
      <w:r w:rsidR="00A31AD0">
        <w:t xml:space="preserve"> (mean is closer to median)</w:t>
      </w:r>
      <w:r>
        <w:t>.</w:t>
      </w:r>
    </w:p>
    <w:p w:rsidR="00E80B16" w:rsidRDefault="00721857" w:rsidP="003E25EE">
      <w:pPr>
        <w:ind w:firstLine="284"/>
      </w:pPr>
      <w:r>
        <w:t>T</w:t>
      </w:r>
      <w:r w:rsidR="00E80B16">
        <w:t>otal number of authors is 61 and the total number of commits is 2985</w:t>
      </w:r>
      <w:r w:rsidR="00E74DE7">
        <w:t>.</w:t>
      </w:r>
    </w:p>
    <w:tbl>
      <w:tblPr>
        <w:tblW w:w="21045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045"/>
      </w:tblGrid>
      <w:tr w:rsidR="00DF03D3" w:rsidRPr="00DF03D3" w:rsidTr="00DF03D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DF03D3" w:rsidRPr="00DF03D3" w:rsidRDefault="00DF03D3" w:rsidP="00DF03D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ro-MD" w:eastAsia="ro-MD"/>
              </w:rPr>
            </w:pPr>
            <w:r w:rsidRPr="00DF03D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ro-MD" w:eastAsia="ro-MD"/>
              </w:rPr>
              <w:t>&gt; length((unique(dataset$author)))</w:t>
            </w:r>
          </w:p>
          <w:p w:rsidR="00DF03D3" w:rsidRPr="00DF03D3" w:rsidRDefault="00DF03D3" w:rsidP="00DF03D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ro-MD" w:eastAsia="ro-MD"/>
              </w:rPr>
            </w:pPr>
            <w:r w:rsidRPr="00DF03D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ro-MD" w:eastAsia="ro-MD"/>
              </w:rPr>
              <w:t>[1] 61</w:t>
            </w:r>
          </w:p>
          <w:p w:rsidR="00DF03D3" w:rsidRPr="00DF03D3" w:rsidRDefault="00DF03D3" w:rsidP="00DF03D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ro-MD" w:eastAsia="ro-MD"/>
              </w:rPr>
            </w:pPr>
            <w:r w:rsidRPr="00DF03D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ro-MD" w:eastAsia="ro-MD"/>
              </w:rPr>
              <w:t>&gt; length(unique(dataset$id))</w:t>
            </w:r>
          </w:p>
          <w:p w:rsidR="009B2E2A" w:rsidRPr="00DF03D3" w:rsidRDefault="00DF03D3" w:rsidP="009B2E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eastAsia="Times New Roman" w:cs="Times New Roman"/>
                <w:sz w:val="20"/>
                <w:szCs w:val="24"/>
                <w:lang w:val="ro-MD" w:eastAsia="ro-MD"/>
              </w:rPr>
            </w:pPr>
            <w:r w:rsidRPr="00DF03D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ro-MD" w:eastAsia="ro-MD"/>
              </w:rPr>
              <w:t>[1] 2985</w:t>
            </w:r>
          </w:p>
        </w:tc>
      </w:tr>
    </w:tbl>
    <w:p w:rsidR="00084CE4" w:rsidRPr="00084CE4" w:rsidRDefault="00AA4A52" w:rsidP="003E25EE">
      <w:pPr>
        <w:ind w:firstLine="284"/>
        <w:rPr>
          <w:b/>
        </w:rPr>
      </w:pPr>
      <w:r>
        <w:rPr>
          <w:b/>
        </w:rPr>
        <w:t>2.2.2</w:t>
      </w:r>
      <w:r w:rsidR="00084CE4" w:rsidRPr="00084CE4">
        <w:rPr>
          <w:b/>
        </w:rPr>
        <w:t xml:space="preserve"> Authors analysis</w:t>
      </w:r>
    </w:p>
    <w:p w:rsidR="00E74DE7" w:rsidRDefault="002F3C1F" w:rsidP="003E25EE">
      <w:pPr>
        <w:ind w:firstLine="284"/>
      </w:pPr>
      <w:r>
        <w:t>To understand better the dataset several plots have been created using ggplot2 library.</w:t>
      </w:r>
      <w:r w:rsidR="00225F8F">
        <w:t xml:space="preserve"> </w:t>
      </w:r>
    </w:p>
    <w:p w:rsidR="00EF2E2C" w:rsidRDefault="00EF2E2C" w:rsidP="00EF2E2C">
      <w:pPr>
        <w:ind w:firstLine="284"/>
        <w:jc w:val="center"/>
      </w:pPr>
      <w:r>
        <w:rPr>
          <w:noProof/>
          <w:lang w:val="ro-MD" w:eastAsia="ro-MD"/>
        </w:rPr>
        <w:lastRenderedPageBreak/>
        <w:drawing>
          <wp:inline distT="0" distB="0" distL="0" distR="0" wp14:anchorId="27DA09BA" wp14:editId="7C98C64E">
            <wp:extent cx="2490716" cy="2911979"/>
            <wp:effectExtent l="0" t="0" r="508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6543" cy="291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E2C" w:rsidRDefault="00EF2E2C" w:rsidP="00EF2E2C">
      <w:pPr>
        <w:ind w:firstLine="284"/>
        <w:jc w:val="center"/>
      </w:pPr>
      <w:r>
        <w:t>Figure 2.3 – All authors by number of changed files</w:t>
      </w:r>
    </w:p>
    <w:p w:rsidR="000235C0" w:rsidRDefault="00D53D19" w:rsidP="00B96FBB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Variable </w:t>
      </w:r>
      <w:r>
        <w:rPr>
          <w:rFonts w:cs="Times New Roman"/>
          <w:i/>
          <w:szCs w:val="24"/>
        </w:rPr>
        <w:t>author</w:t>
      </w:r>
      <w:r>
        <w:rPr>
          <w:rFonts w:cs="Times New Roman"/>
          <w:szCs w:val="24"/>
        </w:rPr>
        <w:t xml:space="preserve"> is </w:t>
      </w:r>
      <w:r w:rsidR="00C86913">
        <w:rPr>
          <w:rFonts w:cs="Times New Roman"/>
          <w:szCs w:val="24"/>
        </w:rPr>
        <w:t>categorical variable. In Figure 2.3 is shown frequency distribution of authors. The X axis contains authors and Y axis contains the number of changed files</w:t>
      </w:r>
      <w:r w:rsidR="00EC58D6">
        <w:rPr>
          <w:rFonts w:cs="Times New Roman"/>
          <w:szCs w:val="24"/>
        </w:rPr>
        <w:t xml:space="preserve">. From figure we can see that there are several authors who </w:t>
      </w:r>
      <w:r w:rsidR="000C73DA">
        <w:rPr>
          <w:rFonts w:cs="Times New Roman"/>
          <w:szCs w:val="24"/>
        </w:rPr>
        <w:t>made many changes</w:t>
      </w:r>
      <w:r w:rsidR="00C86913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="00CC4B78">
        <w:rPr>
          <w:rFonts w:cs="Times New Roman"/>
          <w:szCs w:val="24"/>
        </w:rPr>
        <w:t xml:space="preserve">Source code for </w:t>
      </w:r>
      <w:r w:rsidR="00194B7C">
        <w:rPr>
          <w:rFonts w:cs="Times New Roman"/>
          <w:szCs w:val="24"/>
        </w:rPr>
        <w:t>the plot is</w:t>
      </w:r>
      <w:r w:rsidR="00B351A4">
        <w:rPr>
          <w:rFonts w:cs="Times New Roman"/>
          <w:szCs w:val="24"/>
        </w:rPr>
        <w:t>:</w:t>
      </w:r>
    </w:p>
    <w:p w:rsidR="00B351A4" w:rsidRDefault="00B351A4" w:rsidP="00B351A4">
      <w:pPr>
        <w:pStyle w:val="SourceCode"/>
      </w:pPr>
      <w:proofErr w:type="spellStart"/>
      <w:r w:rsidRPr="00B351A4">
        <w:t>qplot</w:t>
      </w:r>
      <w:proofErr w:type="spellEnd"/>
      <w:r w:rsidRPr="00B351A4">
        <w:t xml:space="preserve">(factor(author), data = dataset, </w:t>
      </w:r>
      <w:proofErr w:type="spellStart"/>
      <w:r w:rsidRPr="00B351A4">
        <w:t>geom</w:t>
      </w:r>
      <w:proofErr w:type="spellEnd"/>
      <w:r w:rsidRPr="00B351A4">
        <w:t xml:space="preserve"> = "bar", </w:t>
      </w:r>
      <w:proofErr w:type="spellStart"/>
      <w:r w:rsidRPr="00B351A4">
        <w:t>xlab</w:t>
      </w:r>
      <w:proofErr w:type="spellEnd"/>
      <w:r w:rsidRPr="00B351A4">
        <w:t xml:space="preserve"> = "Authors")</w:t>
      </w:r>
    </w:p>
    <w:p w:rsidR="003165E4" w:rsidRDefault="001A710A" w:rsidP="003165E4">
      <w:pPr>
        <w:ind w:firstLine="284"/>
      </w:pPr>
      <w:r>
        <w:t xml:space="preserve">The X axis contains 61 authors so it’s difficult to see the authors name. Figure 2.4 contains </w:t>
      </w:r>
      <w:r w:rsidR="00833447">
        <w:t>same data on X and Y axis, but only top authors are shown.</w:t>
      </w:r>
      <w:r w:rsidR="004F705C">
        <w:t xml:space="preserve"> </w:t>
      </w:r>
    </w:p>
    <w:p w:rsidR="00833447" w:rsidRDefault="00833447" w:rsidP="00833447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7AF1C41A" wp14:editId="626D3892">
            <wp:extent cx="5943600" cy="32867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28E" w:rsidRDefault="001F528E" w:rsidP="00833447">
      <w:pPr>
        <w:ind w:firstLine="284"/>
        <w:jc w:val="center"/>
      </w:pPr>
      <w:r>
        <w:lastRenderedPageBreak/>
        <w:t>Figure 2.4 – Top contributors</w:t>
      </w:r>
    </w:p>
    <w:p w:rsidR="00BD1F36" w:rsidRDefault="00BD1F36" w:rsidP="00BD1F36">
      <w:pPr>
        <w:ind w:firstLine="284"/>
      </w:pPr>
      <w:r>
        <w:t>To create plot following script is used:</w:t>
      </w:r>
    </w:p>
    <w:p w:rsidR="00BD1F36" w:rsidRDefault="00BD1F36" w:rsidP="00BD1F36">
      <w:pPr>
        <w:pStyle w:val="SourceCode"/>
      </w:pPr>
      <w:proofErr w:type="spellStart"/>
      <w:r>
        <w:t>stats.authors_freq</w:t>
      </w:r>
      <w:proofErr w:type="spellEnd"/>
      <w:r>
        <w:t xml:space="preserve"> &lt;- </w:t>
      </w:r>
      <w:proofErr w:type="spellStart"/>
      <w:r>
        <w:t>as.data.frame</w:t>
      </w:r>
      <w:proofErr w:type="spellEnd"/>
      <w:r>
        <w:t>(table(</w:t>
      </w:r>
      <w:proofErr w:type="spellStart"/>
      <w:r>
        <w:t>dataset$author</w:t>
      </w:r>
      <w:proofErr w:type="spellEnd"/>
      <w:r>
        <w:t>))</w:t>
      </w:r>
    </w:p>
    <w:p w:rsidR="00BD1F36" w:rsidRDefault="00BD1F36" w:rsidP="00BD1F36">
      <w:pPr>
        <w:pStyle w:val="SourceCode"/>
      </w:pPr>
      <w:proofErr w:type="spellStart"/>
      <w:r>
        <w:t>colnames</w:t>
      </w:r>
      <w:proofErr w:type="spellEnd"/>
      <w:r>
        <w:t>(</w:t>
      </w:r>
      <w:proofErr w:type="spellStart"/>
      <w:r>
        <w:t>stats.authors_freq</w:t>
      </w:r>
      <w:proofErr w:type="spellEnd"/>
      <w:r>
        <w:t>) &lt;- c("Author", "Freq")</w:t>
      </w:r>
    </w:p>
    <w:p w:rsidR="00BD1F36" w:rsidRDefault="00BD1F36" w:rsidP="00BD1F36">
      <w:pPr>
        <w:pStyle w:val="SourceCode"/>
      </w:pPr>
      <w:proofErr w:type="spellStart"/>
      <w:r>
        <w:t>stats.top_authors</w:t>
      </w:r>
      <w:proofErr w:type="spellEnd"/>
      <w:r>
        <w:t xml:space="preserve"> &lt;- subset(</w:t>
      </w:r>
      <w:proofErr w:type="spellStart"/>
      <w:r>
        <w:t>stats.authors_freq</w:t>
      </w:r>
      <w:proofErr w:type="spellEnd"/>
      <w:r>
        <w:t>, Freq &gt;= mean(</w:t>
      </w:r>
      <w:proofErr w:type="spellStart"/>
      <w:r>
        <w:t>stats.authors_freq$Freq</w:t>
      </w:r>
      <w:proofErr w:type="spellEnd"/>
      <w:r>
        <w:t>))</w:t>
      </w:r>
    </w:p>
    <w:p w:rsidR="00BD1F36" w:rsidRDefault="00BD1F36" w:rsidP="00BD1F36">
      <w:pPr>
        <w:pStyle w:val="SourceCode"/>
      </w:pPr>
      <w:proofErr w:type="spellStart"/>
      <w:r>
        <w:t>ggplot</w:t>
      </w:r>
      <w:proofErr w:type="spellEnd"/>
      <w:r>
        <w:t xml:space="preserve">(data = </w:t>
      </w:r>
      <w:proofErr w:type="spellStart"/>
      <w:r>
        <w:t>stats.top_authors</w:t>
      </w:r>
      <w:proofErr w:type="spellEnd"/>
      <w:r>
        <w:t xml:space="preserve">, </w:t>
      </w:r>
      <w:proofErr w:type="spellStart"/>
      <w:r>
        <w:t>aes</w:t>
      </w:r>
      <w:proofErr w:type="spellEnd"/>
      <w:r>
        <w:t>(x=Author, y=Freq))+</w:t>
      </w:r>
      <w:proofErr w:type="spellStart"/>
      <w:r>
        <w:t>geom_histogram</w:t>
      </w:r>
      <w:proofErr w:type="spellEnd"/>
      <w:r>
        <w:t>(stat = "identity")</w:t>
      </w:r>
    </w:p>
    <w:p w:rsidR="0042651E" w:rsidRDefault="0042651E" w:rsidP="0042651E">
      <w:pPr>
        <w:ind w:firstLine="284"/>
      </w:pPr>
      <w:r>
        <w:t xml:space="preserve">The script filters authors who </w:t>
      </w:r>
      <w:r w:rsidR="00F107C9">
        <w:t>changed more than mean (264) files.</w:t>
      </w:r>
      <w:r w:rsidR="00A80ADB">
        <w:t xml:space="preserve"> </w:t>
      </w:r>
      <w:r w:rsidR="00CD3AA7">
        <w:t>There are only 7 contributors</w:t>
      </w:r>
      <w:r w:rsidR="00D22A34">
        <w:t xml:space="preserve"> who changed more than 264 files</w:t>
      </w:r>
      <w:r w:rsidR="00B85390">
        <w:t>.</w:t>
      </w:r>
    </w:p>
    <w:p w:rsidR="00A43A32" w:rsidRPr="001A3201" w:rsidRDefault="00A43A32" w:rsidP="0042651E">
      <w:pPr>
        <w:ind w:firstLine="284"/>
        <w:rPr>
          <w:b/>
        </w:rPr>
      </w:pPr>
      <w:r w:rsidRPr="001A3201">
        <w:rPr>
          <w:b/>
        </w:rPr>
        <w:t>2.</w:t>
      </w:r>
      <w:r w:rsidR="00746570">
        <w:rPr>
          <w:b/>
        </w:rPr>
        <w:t>2.3</w:t>
      </w:r>
      <w:r w:rsidRPr="001A3201">
        <w:rPr>
          <w:b/>
        </w:rPr>
        <w:t xml:space="preserve"> </w:t>
      </w:r>
      <w:r w:rsidR="001A3201" w:rsidRPr="001A3201">
        <w:rPr>
          <w:b/>
        </w:rPr>
        <w:t>Added and removed lines analysis</w:t>
      </w:r>
    </w:p>
    <w:p w:rsidR="00FC5E3A" w:rsidRDefault="009C4FE1" w:rsidP="0042651E">
      <w:pPr>
        <w:ind w:firstLine="284"/>
      </w:pPr>
      <w:r>
        <w:t xml:space="preserve">Another </w:t>
      </w:r>
      <w:r w:rsidR="0018049D">
        <w:t xml:space="preserve">two </w:t>
      </w:r>
      <w:r>
        <w:t>variable</w:t>
      </w:r>
      <w:r w:rsidR="0018049D">
        <w:t>s</w:t>
      </w:r>
      <w:r>
        <w:t xml:space="preserve"> </w:t>
      </w:r>
      <w:r w:rsidR="00671AA5">
        <w:t xml:space="preserve">which presents interest </w:t>
      </w:r>
      <w:r w:rsidR="0018049D">
        <w:t>are</w:t>
      </w:r>
      <w:r>
        <w:t xml:space="preserve"> </w:t>
      </w:r>
      <w:r w:rsidR="0018049D">
        <w:t>number of added and removed lines</w:t>
      </w:r>
      <w:r w:rsidR="0085454C">
        <w:t>.</w:t>
      </w:r>
      <w:r w:rsidR="00F33309">
        <w:t xml:space="preserve"> </w:t>
      </w:r>
    </w:p>
    <w:p w:rsidR="00F34E4D" w:rsidRDefault="00F34E4D" w:rsidP="00F34E4D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7663F69D" wp14:editId="6093498B">
            <wp:extent cx="5943600" cy="332613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E4D" w:rsidRDefault="00F34E4D" w:rsidP="00F34E4D">
      <w:pPr>
        <w:ind w:firstLine="284"/>
        <w:jc w:val="center"/>
      </w:pPr>
      <w:r>
        <w:t>Figure 2.5 – Frequency distribution of Number of added lines</w:t>
      </w:r>
    </w:p>
    <w:p w:rsidR="00797E64" w:rsidRDefault="00797E64" w:rsidP="00797E64">
      <w:pPr>
        <w:ind w:firstLine="284"/>
        <w:jc w:val="center"/>
      </w:pPr>
      <w:r>
        <w:rPr>
          <w:noProof/>
          <w:lang w:val="ro-MD" w:eastAsia="ro-MD"/>
        </w:rPr>
        <w:lastRenderedPageBreak/>
        <w:drawing>
          <wp:inline distT="0" distB="0" distL="0" distR="0" wp14:anchorId="09C241DE" wp14:editId="4B8E49E8">
            <wp:extent cx="5943600" cy="33261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7E64" w:rsidRDefault="00797E64" w:rsidP="00797E64">
      <w:pPr>
        <w:ind w:firstLine="284"/>
        <w:jc w:val="center"/>
      </w:pPr>
      <w:r>
        <w:t>Figure 2.</w:t>
      </w:r>
      <w:r>
        <w:t>6</w:t>
      </w:r>
      <w:r>
        <w:t xml:space="preserve"> – Frequency distribution of Number of </w:t>
      </w:r>
      <w:r>
        <w:t>removed</w:t>
      </w:r>
      <w:r>
        <w:t xml:space="preserve"> lines</w:t>
      </w:r>
    </w:p>
    <w:p w:rsidR="00797E64" w:rsidRDefault="00A911D1" w:rsidP="00E46BA4">
      <w:pPr>
        <w:ind w:firstLine="284"/>
      </w:pPr>
      <w:r>
        <w:t xml:space="preserve">Figures 2.5 and 2.6 confirms our assumption that the plots are </w:t>
      </w:r>
      <w:r w:rsidR="008168F0" w:rsidRPr="008168F0">
        <w:t>positively skewed</w:t>
      </w:r>
      <w:r w:rsidR="008168F0">
        <w:t>.</w:t>
      </w:r>
      <w:r w:rsidR="00750282">
        <w:t xml:space="preserve"> </w:t>
      </w:r>
      <w:r w:rsidR="007844C3">
        <w:t>Following scripts are used to create plots:</w:t>
      </w:r>
    </w:p>
    <w:p w:rsidR="007844C3" w:rsidRDefault="007844C3" w:rsidP="007844C3">
      <w:pPr>
        <w:pStyle w:val="SourceCode"/>
      </w:pPr>
      <w:proofErr w:type="spellStart"/>
      <w:r>
        <w:t>qplot</w:t>
      </w:r>
      <w:proofErr w:type="spellEnd"/>
      <w:r>
        <w:t xml:space="preserve">(factor(added), data = dataset, </w:t>
      </w:r>
      <w:proofErr w:type="spellStart"/>
      <w:r>
        <w:t>geom</w:t>
      </w:r>
      <w:proofErr w:type="spellEnd"/>
      <w:r>
        <w:t xml:space="preserve"> = "bar", </w:t>
      </w:r>
      <w:proofErr w:type="spellStart"/>
      <w:r>
        <w:t>xlab</w:t>
      </w:r>
      <w:proofErr w:type="spellEnd"/>
      <w:r>
        <w:t xml:space="preserve"> = "Number of added lines in a file")</w:t>
      </w:r>
    </w:p>
    <w:p w:rsidR="007844C3" w:rsidRPr="00797E64" w:rsidRDefault="007844C3" w:rsidP="007844C3">
      <w:pPr>
        <w:pStyle w:val="SourceCode"/>
      </w:pPr>
      <w:proofErr w:type="spellStart"/>
      <w:r>
        <w:t>qplot</w:t>
      </w:r>
      <w:proofErr w:type="spellEnd"/>
      <w:r>
        <w:t xml:space="preserve">(factor(removed), data = dataset, </w:t>
      </w:r>
      <w:proofErr w:type="spellStart"/>
      <w:r>
        <w:t>geom</w:t>
      </w:r>
      <w:proofErr w:type="spellEnd"/>
      <w:r>
        <w:t xml:space="preserve"> = "bar", </w:t>
      </w:r>
      <w:proofErr w:type="spellStart"/>
      <w:r>
        <w:t>xlab</w:t>
      </w:r>
      <w:proofErr w:type="spellEnd"/>
      <w:r>
        <w:t xml:space="preserve"> = "Number of removed lines in a file")</w:t>
      </w:r>
    </w:p>
    <w:p w:rsidR="0038546C" w:rsidRDefault="0039008F" w:rsidP="0042651E">
      <w:pPr>
        <w:ind w:firstLine="284"/>
      </w:pPr>
      <w:r>
        <w:t>As in previous example with authors it can be useful to show plots with most frequent values.</w:t>
      </w:r>
      <w:r w:rsidR="000D4D29">
        <w:t xml:space="preserve"> Figure 2.7 and 2.8 contains this plots.</w:t>
      </w:r>
      <w:r w:rsidR="00F83A6F">
        <w:t xml:space="preserve"> The source code of scripts is:</w:t>
      </w:r>
    </w:p>
    <w:p w:rsidR="00F83A6F" w:rsidRDefault="00F83A6F" w:rsidP="00F83A6F">
      <w:pPr>
        <w:pStyle w:val="SourceCode"/>
      </w:pPr>
      <w:proofErr w:type="spellStart"/>
      <w:r>
        <w:t>stats.authors_freq</w:t>
      </w:r>
      <w:proofErr w:type="spellEnd"/>
      <w:r>
        <w:t xml:space="preserve"> &lt;- </w:t>
      </w:r>
      <w:proofErr w:type="spellStart"/>
      <w:r>
        <w:t>as.data.frame</w:t>
      </w:r>
      <w:proofErr w:type="spellEnd"/>
      <w:r>
        <w:t>(table(</w:t>
      </w:r>
      <w:proofErr w:type="spellStart"/>
      <w:r>
        <w:t>dataset$author</w:t>
      </w:r>
      <w:proofErr w:type="spellEnd"/>
      <w:r>
        <w:t>))</w:t>
      </w:r>
    </w:p>
    <w:p w:rsidR="00F83A6F" w:rsidRDefault="00F83A6F" w:rsidP="00F83A6F">
      <w:pPr>
        <w:pStyle w:val="SourceCode"/>
      </w:pPr>
      <w:proofErr w:type="spellStart"/>
      <w:r>
        <w:t>colnames</w:t>
      </w:r>
      <w:proofErr w:type="spellEnd"/>
      <w:r>
        <w:t>(</w:t>
      </w:r>
      <w:proofErr w:type="spellStart"/>
      <w:r>
        <w:t>stats.authors_freq</w:t>
      </w:r>
      <w:proofErr w:type="spellEnd"/>
      <w:r>
        <w:t>) &lt;- c("Author", "Freq")</w:t>
      </w:r>
    </w:p>
    <w:p w:rsidR="00F83A6F" w:rsidRDefault="00F83A6F" w:rsidP="00F83A6F">
      <w:pPr>
        <w:pStyle w:val="SourceCode"/>
      </w:pPr>
      <w:proofErr w:type="spellStart"/>
      <w:r>
        <w:t>stats.top_authors</w:t>
      </w:r>
      <w:proofErr w:type="spellEnd"/>
      <w:r>
        <w:t xml:space="preserve"> &lt;- subset(</w:t>
      </w:r>
      <w:proofErr w:type="spellStart"/>
      <w:r>
        <w:t>stats.authors_freq</w:t>
      </w:r>
      <w:proofErr w:type="spellEnd"/>
      <w:r>
        <w:t>, Freq &gt;= mean(</w:t>
      </w:r>
      <w:proofErr w:type="spellStart"/>
      <w:r>
        <w:t>stats.authors_freq$Freq</w:t>
      </w:r>
      <w:proofErr w:type="spellEnd"/>
      <w:r>
        <w:t>))</w:t>
      </w:r>
    </w:p>
    <w:p w:rsidR="00F83A6F" w:rsidRDefault="00F83A6F" w:rsidP="00F83A6F">
      <w:pPr>
        <w:pStyle w:val="SourceCode"/>
      </w:pPr>
      <w:proofErr w:type="spellStart"/>
      <w:r>
        <w:t>ggplot</w:t>
      </w:r>
      <w:proofErr w:type="spellEnd"/>
      <w:r>
        <w:t xml:space="preserve">(data = </w:t>
      </w:r>
      <w:proofErr w:type="spellStart"/>
      <w:r>
        <w:t>stats.top_authors</w:t>
      </w:r>
      <w:proofErr w:type="spellEnd"/>
      <w:r>
        <w:t xml:space="preserve">, </w:t>
      </w:r>
      <w:proofErr w:type="spellStart"/>
      <w:r>
        <w:t>aes</w:t>
      </w:r>
      <w:proofErr w:type="spellEnd"/>
      <w:r>
        <w:t xml:space="preserve">(x=Author, y=Freq)) + </w:t>
      </w:r>
      <w:proofErr w:type="spellStart"/>
      <w:r>
        <w:t>geom_histogram</w:t>
      </w:r>
      <w:proofErr w:type="spellEnd"/>
      <w:r>
        <w:t>(stat = "identity")</w:t>
      </w:r>
    </w:p>
    <w:p w:rsidR="00F83A6F" w:rsidRDefault="00F83A6F" w:rsidP="00F83A6F">
      <w:pPr>
        <w:pStyle w:val="SourceCode"/>
      </w:pPr>
    </w:p>
    <w:p w:rsidR="00F83A6F" w:rsidRDefault="00F83A6F" w:rsidP="00F83A6F">
      <w:pPr>
        <w:pStyle w:val="SourceCode"/>
      </w:pPr>
      <w:proofErr w:type="spellStart"/>
      <w:r>
        <w:t>stats.added_freq</w:t>
      </w:r>
      <w:proofErr w:type="spellEnd"/>
      <w:r>
        <w:t xml:space="preserve"> &lt;- </w:t>
      </w:r>
      <w:proofErr w:type="spellStart"/>
      <w:r>
        <w:t>as.data.frame</w:t>
      </w:r>
      <w:proofErr w:type="spellEnd"/>
      <w:r>
        <w:t>(table(</w:t>
      </w:r>
      <w:proofErr w:type="spellStart"/>
      <w:r>
        <w:t>dataset$added</w:t>
      </w:r>
      <w:proofErr w:type="spellEnd"/>
      <w:r>
        <w:t>))</w:t>
      </w:r>
    </w:p>
    <w:p w:rsidR="00F83A6F" w:rsidRDefault="00F83A6F" w:rsidP="00F83A6F">
      <w:pPr>
        <w:pStyle w:val="SourceCode"/>
      </w:pPr>
      <w:proofErr w:type="spellStart"/>
      <w:r>
        <w:t>colnames</w:t>
      </w:r>
      <w:proofErr w:type="spellEnd"/>
      <w:r>
        <w:t>(</w:t>
      </w:r>
      <w:proofErr w:type="spellStart"/>
      <w:r>
        <w:t>stats.added_freq</w:t>
      </w:r>
      <w:proofErr w:type="spellEnd"/>
      <w:r>
        <w:t>) &lt;- c("Added", "Freq")</w:t>
      </w:r>
    </w:p>
    <w:p w:rsidR="00F83A6F" w:rsidRDefault="00F83A6F" w:rsidP="00F83A6F">
      <w:pPr>
        <w:pStyle w:val="SourceCode"/>
      </w:pPr>
      <w:proofErr w:type="spellStart"/>
      <w:r>
        <w:t>stats.top_adds</w:t>
      </w:r>
      <w:proofErr w:type="spellEnd"/>
      <w:r>
        <w:t xml:space="preserve"> &lt;- subset(</w:t>
      </w:r>
      <w:proofErr w:type="spellStart"/>
      <w:r>
        <w:t>stats.added_freq</w:t>
      </w:r>
      <w:proofErr w:type="spellEnd"/>
      <w:r>
        <w:t>, Freq &gt; mean(</w:t>
      </w:r>
      <w:proofErr w:type="spellStart"/>
      <w:r>
        <w:t>dataset$added</w:t>
      </w:r>
      <w:proofErr w:type="spellEnd"/>
      <w:r>
        <w:t>))</w:t>
      </w:r>
    </w:p>
    <w:p w:rsidR="00F83A6F" w:rsidRDefault="00F83A6F" w:rsidP="00F83A6F">
      <w:pPr>
        <w:pStyle w:val="SourceCode"/>
      </w:pPr>
      <w:proofErr w:type="spellStart"/>
      <w:r>
        <w:t>ggplot</w:t>
      </w:r>
      <w:proofErr w:type="spellEnd"/>
      <w:r>
        <w:t xml:space="preserve">(data = </w:t>
      </w:r>
      <w:proofErr w:type="spellStart"/>
      <w:r>
        <w:t>stats.top_adds</w:t>
      </w:r>
      <w:proofErr w:type="spellEnd"/>
      <w:r>
        <w:t xml:space="preserve">, </w:t>
      </w:r>
      <w:proofErr w:type="spellStart"/>
      <w:r>
        <w:t>aes</w:t>
      </w:r>
      <w:proofErr w:type="spellEnd"/>
      <w:r>
        <w:t xml:space="preserve">(x=Added, y=Freq)) + </w:t>
      </w:r>
      <w:proofErr w:type="spellStart"/>
      <w:r>
        <w:t>geom_histogram</w:t>
      </w:r>
      <w:proofErr w:type="spellEnd"/>
      <w:r>
        <w:t>(stat = "identity")</w:t>
      </w:r>
    </w:p>
    <w:p w:rsidR="002E52B3" w:rsidRDefault="00976D17" w:rsidP="00976D17">
      <w:pPr>
        <w:ind w:firstLine="284"/>
        <w:jc w:val="center"/>
      </w:pPr>
      <w:r>
        <w:rPr>
          <w:noProof/>
          <w:lang w:val="ro-MD" w:eastAsia="ro-MD"/>
        </w:rPr>
        <w:lastRenderedPageBreak/>
        <w:drawing>
          <wp:inline distT="0" distB="0" distL="0" distR="0" wp14:anchorId="1B76625C" wp14:editId="48A48119">
            <wp:extent cx="5943600" cy="33261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D17" w:rsidRDefault="00976D17" w:rsidP="00976D17">
      <w:pPr>
        <w:ind w:firstLine="284"/>
        <w:jc w:val="center"/>
      </w:pPr>
      <w:r>
        <w:t xml:space="preserve">Figure 2.7 – Top </w:t>
      </w:r>
      <w:r w:rsidR="00050725">
        <w:t>f</w:t>
      </w:r>
      <w:r w:rsidR="00050725">
        <w:t xml:space="preserve">requency distribution of Number of </w:t>
      </w:r>
      <w:r w:rsidR="004C2F2E">
        <w:t>added</w:t>
      </w:r>
      <w:r w:rsidR="00050725">
        <w:t xml:space="preserve"> lines</w:t>
      </w:r>
      <w:r>
        <w:t xml:space="preserve"> </w:t>
      </w:r>
    </w:p>
    <w:p w:rsidR="00976D17" w:rsidRDefault="00976D17" w:rsidP="00976D17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14BE88DD" wp14:editId="30314A91">
            <wp:extent cx="5943600" cy="33261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F2E" w:rsidRDefault="004C2F2E" w:rsidP="00976D17">
      <w:pPr>
        <w:ind w:firstLine="284"/>
        <w:jc w:val="center"/>
      </w:pPr>
      <w:r>
        <w:t>Figure 2.</w:t>
      </w:r>
      <w:r w:rsidR="00A439A0">
        <w:t>8</w:t>
      </w:r>
      <w:r>
        <w:t xml:space="preserve"> – Top frequency distribution of Number of </w:t>
      </w:r>
      <w:r>
        <w:t>removed</w:t>
      </w:r>
      <w:r>
        <w:t xml:space="preserve"> lines</w:t>
      </w:r>
    </w:p>
    <w:p w:rsidR="00FD435B" w:rsidRPr="008B32BC" w:rsidRDefault="00226299" w:rsidP="00FD435B">
      <w:pPr>
        <w:ind w:firstLine="284"/>
        <w:rPr>
          <w:b/>
        </w:rPr>
      </w:pPr>
      <w:r w:rsidRPr="008B32BC">
        <w:rPr>
          <w:b/>
        </w:rPr>
        <w:t>2.2.4</w:t>
      </w:r>
      <w:r w:rsidR="00576884" w:rsidRPr="008B32BC">
        <w:rPr>
          <w:b/>
        </w:rPr>
        <w:t xml:space="preserve"> </w:t>
      </w:r>
      <w:r w:rsidR="008B32BC" w:rsidRPr="008B32BC">
        <w:rPr>
          <w:b/>
        </w:rPr>
        <w:t>Multivariate data analysis</w:t>
      </w:r>
      <w:r w:rsidR="00576884" w:rsidRPr="008B32BC">
        <w:rPr>
          <w:b/>
        </w:rPr>
        <w:t xml:space="preserve"> </w:t>
      </w:r>
    </w:p>
    <w:p w:rsidR="002E52B3" w:rsidRDefault="00F118D9" w:rsidP="0042651E">
      <w:pPr>
        <w:ind w:firstLine="284"/>
      </w:pPr>
      <w:r>
        <w:t xml:space="preserve">In this multivariate analysis is done to find relationships between </w:t>
      </w:r>
      <w:r w:rsidR="0036031C">
        <w:t>variables</w:t>
      </w:r>
      <w:r>
        <w:t>.</w:t>
      </w:r>
      <w:r w:rsidR="0036031C">
        <w:t xml:space="preserve"> </w:t>
      </w:r>
    </w:p>
    <w:p w:rsidR="00B10D5E" w:rsidRDefault="00E435E2" w:rsidP="0042651E">
      <w:pPr>
        <w:ind w:firstLine="284"/>
      </w:pPr>
      <w:r>
        <w:lastRenderedPageBreak/>
        <w:t xml:space="preserve">Authors variable is a categorical variable, while commit date is a continues variable. </w:t>
      </w:r>
      <w:r w:rsidR="002B449E">
        <w:t xml:space="preserve">The relation between two variables denotes </w:t>
      </w:r>
      <w:r w:rsidR="0008659B">
        <w:t>contributor’s activity during repository life time.</w:t>
      </w:r>
      <w:r w:rsidR="007516A5">
        <w:t xml:space="preserve"> F</w:t>
      </w:r>
      <w:r w:rsidR="00CC2549">
        <w:t xml:space="preserve">igure 2.9 </w:t>
      </w:r>
      <w:r w:rsidR="007516A5">
        <w:t>represents the contributor</w:t>
      </w:r>
      <w:r w:rsidR="00444FD9">
        <w:t>’</w:t>
      </w:r>
      <w:r w:rsidR="007516A5">
        <w:t>s activity to the repository</w:t>
      </w:r>
      <w:r w:rsidR="00CC2549">
        <w:t>.</w:t>
      </w:r>
      <w:r w:rsidR="00CA3531">
        <w:t xml:space="preserve"> </w:t>
      </w:r>
      <w:r w:rsidR="00B10D5E">
        <w:t>The script is:</w:t>
      </w:r>
    </w:p>
    <w:p w:rsidR="00B10D5E" w:rsidRDefault="00145C2C" w:rsidP="00B10D5E">
      <w:pPr>
        <w:pStyle w:val="SourceCode"/>
      </w:pPr>
      <w:proofErr w:type="spellStart"/>
      <w:r w:rsidRPr="00145C2C">
        <w:t>qplot</w:t>
      </w:r>
      <w:proofErr w:type="spellEnd"/>
      <w:r w:rsidRPr="00145C2C">
        <w:t xml:space="preserve">(author, date, data=dataset, </w:t>
      </w:r>
      <w:proofErr w:type="spellStart"/>
      <w:r w:rsidRPr="00145C2C">
        <w:t>geom</w:t>
      </w:r>
      <w:proofErr w:type="spellEnd"/>
      <w:r w:rsidRPr="00145C2C">
        <w:t>="boxplot", fill=author) + theme(</w:t>
      </w:r>
      <w:proofErr w:type="spellStart"/>
      <w:r w:rsidRPr="00145C2C">
        <w:t>axis.text.x</w:t>
      </w:r>
      <w:proofErr w:type="spellEnd"/>
      <w:r w:rsidRPr="00145C2C">
        <w:t xml:space="preserve"> = </w:t>
      </w:r>
      <w:proofErr w:type="spellStart"/>
      <w:r w:rsidRPr="00145C2C">
        <w:t>element_text</w:t>
      </w:r>
      <w:proofErr w:type="spellEnd"/>
      <w:r w:rsidRPr="00145C2C">
        <w:t xml:space="preserve">(angle = 90, </w:t>
      </w:r>
      <w:proofErr w:type="spellStart"/>
      <w:r w:rsidRPr="00145C2C">
        <w:t>hjust</w:t>
      </w:r>
      <w:proofErr w:type="spellEnd"/>
      <w:r w:rsidRPr="00145C2C">
        <w:t xml:space="preserve"> = 1))</w:t>
      </w:r>
    </w:p>
    <w:p w:rsidR="00977B85" w:rsidRDefault="00B10D5E" w:rsidP="0042651E">
      <w:pPr>
        <w:ind w:firstLine="284"/>
      </w:pPr>
      <w:r>
        <w:t>Figure contains interesting information:</w:t>
      </w:r>
    </w:p>
    <w:p w:rsidR="00B10D5E" w:rsidRPr="008A6DBE" w:rsidRDefault="00B10D5E" w:rsidP="008A6DBE">
      <w:pPr>
        <w:pStyle w:val="ListParagraph"/>
        <w:numPr>
          <w:ilvl w:val="0"/>
          <w:numId w:val="7"/>
        </w:numPr>
      </w:pPr>
      <w:r>
        <w:t xml:space="preserve">There are 3 main </w:t>
      </w:r>
      <w:r w:rsidR="009A71B8">
        <w:t xml:space="preserve">active </w:t>
      </w:r>
      <w:r>
        <w:t xml:space="preserve">contributors </w:t>
      </w:r>
      <w:r w:rsidR="00145C2C">
        <w:t>–</w:t>
      </w:r>
      <w:r>
        <w:t xml:space="preserve"> </w:t>
      </w:r>
      <w:r w:rsidR="008A6DBE" w:rsidRPr="008A6DBE">
        <w:rPr>
          <w:color w:val="538135" w:themeColor="accent6" w:themeShade="BF"/>
        </w:rPr>
        <w:t xml:space="preserve">Enrico </w:t>
      </w:r>
      <w:proofErr w:type="spellStart"/>
      <w:r w:rsidR="008A6DBE" w:rsidRPr="008A6DBE">
        <w:rPr>
          <w:color w:val="538135" w:themeColor="accent6" w:themeShade="BF"/>
        </w:rPr>
        <w:t>Campidoglio</w:t>
      </w:r>
      <w:proofErr w:type="spellEnd"/>
      <w:r w:rsidR="008A6DBE">
        <w:t xml:space="preserve">, </w:t>
      </w:r>
      <w:r w:rsidR="008A6DBE" w:rsidRPr="008A6DBE">
        <w:rPr>
          <w:color w:val="009999"/>
        </w:rPr>
        <w:t xml:space="preserve">Mark </w:t>
      </w:r>
      <w:proofErr w:type="spellStart"/>
      <w:r w:rsidR="008A6DBE" w:rsidRPr="008A6DBE">
        <w:rPr>
          <w:color w:val="009999"/>
        </w:rPr>
        <w:t>Seemann</w:t>
      </w:r>
      <w:proofErr w:type="spellEnd"/>
      <w:r w:rsidR="008A6DBE">
        <w:t xml:space="preserve"> and </w:t>
      </w:r>
      <w:r w:rsidR="008A6DBE" w:rsidRPr="008A6DBE">
        <w:rPr>
          <w:color w:val="4472C4" w:themeColor="accent1"/>
        </w:rPr>
        <w:t xml:space="preserve">Nikos </w:t>
      </w:r>
      <w:proofErr w:type="spellStart"/>
      <w:r w:rsidR="008A6DBE" w:rsidRPr="008A6DBE">
        <w:rPr>
          <w:color w:val="4472C4" w:themeColor="accent1"/>
        </w:rPr>
        <w:t>Baxevanis</w:t>
      </w:r>
      <w:proofErr w:type="spellEnd"/>
      <w:r w:rsidR="008A6DBE">
        <w:rPr>
          <w:color w:val="4472C4" w:themeColor="accent1"/>
        </w:rPr>
        <w:t>.</w:t>
      </w:r>
      <w:r w:rsidR="00C60D63">
        <w:rPr>
          <w:color w:val="4472C4" w:themeColor="accent1"/>
        </w:rPr>
        <w:t xml:space="preserve"> </w:t>
      </w:r>
    </w:p>
    <w:p w:rsidR="008A6DBE" w:rsidRDefault="00C60D63" w:rsidP="008A6DBE">
      <w:pPr>
        <w:pStyle w:val="ListParagraph"/>
        <w:numPr>
          <w:ilvl w:val="0"/>
          <w:numId w:val="7"/>
        </w:numPr>
      </w:pPr>
      <w:r w:rsidRPr="008A6DBE">
        <w:rPr>
          <w:color w:val="009999"/>
        </w:rPr>
        <w:t xml:space="preserve">Mark </w:t>
      </w:r>
      <w:proofErr w:type="spellStart"/>
      <w:r w:rsidRPr="008A6DBE">
        <w:rPr>
          <w:color w:val="009999"/>
        </w:rPr>
        <w:t>Seemann</w:t>
      </w:r>
      <w:proofErr w:type="spellEnd"/>
      <w:r w:rsidRPr="00C60D63">
        <w:t xml:space="preserve"> </w:t>
      </w:r>
      <w:r w:rsidR="009704A8">
        <w:t>–</w:t>
      </w:r>
      <w:r w:rsidRPr="00C60D63">
        <w:t xml:space="preserve"> </w:t>
      </w:r>
      <w:r w:rsidR="009704A8">
        <w:t>contributed since repository was created (he’s the repository owner)</w:t>
      </w:r>
      <w:r w:rsidR="00884A8B">
        <w:t>.</w:t>
      </w:r>
      <w:r w:rsidR="00785D5D">
        <w:t xml:space="preserve"> He still is contributing (because of max value)</w:t>
      </w:r>
      <w:r w:rsidR="00DF727E">
        <w:t xml:space="preserve">. </w:t>
      </w:r>
      <w:r w:rsidR="00D610F0">
        <w:t xml:space="preserve">His contribution activity during </w:t>
      </w:r>
      <w:r w:rsidR="00C049EB">
        <w:t>6 year</w:t>
      </w:r>
      <w:r w:rsidR="00D610F0">
        <w:t>s was constant</w:t>
      </w:r>
      <w:r w:rsidR="00C049EB">
        <w:t xml:space="preserve"> b</w:t>
      </w:r>
      <w:r w:rsidR="00547F5C">
        <w:t>ecause median is placed in the middl</w:t>
      </w:r>
      <w:r w:rsidR="00C049EB">
        <w:t>e between 1</w:t>
      </w:r>
      <w:r w:rsidR="00C049EB" w:rsidRPr="00C049EB">
        <w:rPr>
          <w:vertAlign w:val="superscript"/>
        </w:rPr>
        <w:t>st</w:t>
      </w:r>
      <w:r w:rsidR="00C049EB">
        <w:t xml:space="preserve"> and 3</w:t>
      </w:r>
      <w:r w:rsidR="00C049EB" w:rsidRPr="00C049EB">
        <w:rPr>
          <w:vertAlign w:val="superscript"/>
        </w:rPr>
        <w:t>rd</w:t>
      </w:r>
      <w:r w:rsidR="00C049EB">
        <w:t xml:space="preserve"> quartiles.</w:t>
      </w:r>
    </w:p>
    <w:p w:rsidR="00F35CEA" w:rsidRDefault="002544AB" w:rsidP="008A6DBE">
      <w:pPr>
        <w:pStyle w:val="ListParagraph"/>
        <w:numPr>
          <w:ilvl w:val="0"/>
          <w:numId w:val="7"/>
        </w:numPr>
      </w:pPr>
      <w:r w:rsidRPr="008A6DBE">
        <w:rPr>
          <w:color w:val="538135" w:themeColor="accent6" w:themeShade="BF"/>
        </w:rPr>
        <w:t xml:space="preserve">Enrico </w:t>
      </w:r>
      <w:proofErr w:type="spellStart"/>
      <w:r w:rsidRPr="008A6DBE">
        <w:rPr>
          <w:color w:val="538135" w:themeColor="accent6" w:themeShade="BF"/>
        </w:rPr>
        <w:t>Campidoglio</w:t>
      </w:r>
      <w:proofErr w:type="spellEnd"/>
      <w:r w:rsidRPr="002544AB">
        <w:t xml:space="preserve"> </w:t>
      </w:r>
      <w:r>
        <w:t>–</w:t>
      </w:r>
      <w:r w:rsidRPr="002544AB">
        <w:t xml:space="preserve"> </w:t>
      </w:r>
      <w:r>
        <w:t>his activity is nearly the same as for Mark. The only difference is that he started contributing in middle of 2011</w:t>
      </w:r>
      <w:r w:rsidR="00574605">
        <w:t xml:space="preserve"> (the min value)</w:t>
      </w:r>
      <w:r>
        <w:t>.</w:t>
      </w:r>
      <w:r w:rsidR="00F57EE8">
        <w:t xml:space="preserve"> </w:t>
      </w:r>
      <w:r w:rsidR="00BA48CA">
        <w:t xml:space="preserve">One more small difference is that </w:t>
      </w:r>
      <w:r w:rsidR="00F61FB6">
        <w:t>the median is little bit closer to 3</w:t>
      </w:r>
      <w:r w:rsidR="00F61FB6" w:rsidRPr="00F61FB6">
        <w:rPr>
          <w:vertAlign w:val="superscript"/>
        </w:rPr>
        <w:t>rd</w:t>
      </w:r>
      <w:r w:rsidR="00F61FB6">
        <w:t xml:space="preserve"> quartile which means he’s more active now rather </w:t>
      </w:r>
      <w:r w:rsidR="00B1164E">
        <w:t>he</w:t>
      </w:r>
      <w:r w:rsidR="00F61FB6">
        <w:t xml:space="preserve"> was at the beginning</w:t>
      </w:r>
      <w:r w:rsidR="008D086B">
        <w:t>.</w:t>
      </w:r>
    </w:p>
    <w:p w:rsidR="0044659F" w:rsidRDefault="0044659F" w:rsidP="008A6DBE">
      <w:pPr>
        <w:pStyle w:val="ListParagraph"/>
        <w:numPr>
          <w:ilvl w:val="0"/>
          <w:numId w:val="7"/>
        </w:numPr>
      </w:pPr>
      <w:r w:rsidRPr="008A6DBE">
        <w:rPr>
          <w:color w:val="4472C4" w:themeColor="accent1"/>
        </w:rPr>
        <w:t xml:space="preserve">Nikos </w:t>
      </w:r>
      <w:proofErr w:type="spellStart"/>
      <w:r w:rsidRPr="008A6DBE">
        <w:rPr>
          <w:color w:val="4472C4" w:themeColor="accent1"/>
        </w:rPr>
        <w:t>Baxevanis</w:t>
      </w:r>
      <w:proofErr w:type="spellEnd"/>
      <w:r w:rsidRPr="0044659F">
        <w:t xml:space="preserve"> </w:t>
      </w:r>
      <w:r w:rsidR="00BC5399">
        <w:t>–</w:t>
      </w:r>
      <w:r>
        <w:t xml:space="preserve"> </w:t>
      </w:r>
      <w:r w:rsidR="00BC5399">
        <w:t xml:space="preserve">started contributing in </w:t>
      </w:r>
      <w:r w:rsidR="00D446BC">
        <w:t xml:space="preserve">the same time as </w:t>
      </w:r>
      <w:r w:rsidR="00D446BC" w:rsidRPr="008A6DBE">
        <w:rPr>
          <w:color w:val="538135" w:themeColor="accent6" w:themeShade="BF"/>
        </w:rPr>
        <w:t xml:space="preserve">Enrico </w:t>
      </w:r>
      <w:proofErr w:type="spellStart"/>
      <w:r w:rsidR="00D446BC" w:rsidRPr="008A6DBE">
        <w:rPr>
          <w:color w:val="538135" w:themeColor="accent6" w:themeShade="BF"/>
        </w:rPr>
        <w:t>Campidoglio</w:t>
      </w:r>
      <w:proofErr w:type="spellEnd"/>
      <w:r w:rsidR="00E1537A">
        <w:t>.</w:t>
      </w:r>
      <w:r w:rsidR="00D446BC">
        <w:t xml:space="preserve"> </w:t>
      </w:r>
      <w:r w:rsidR="00836B4D">
        <w:t>He contributed actively very short time b</w:t>
      </w:r>
      <w:r w:rsidR="00E1537A">
        <w:t>ecause median is very close to min value and 3</w:t>
      </w:r>
      <w:r w:rsidR="00E1537A" w:rsidRPr="00E1537A">
        <w:rPr>
          <w:vertAlign w:val="superscript"/>
        </w:rPr>
        <w:t>rd</w:t>
      </w:r>
      <w:r w:rsidR="00E1537A">
        <w:t xml:space="preserve"> quartile is close to </w:t>
      </w:r>
      <w:r w:rsidR="00836B4D">
        <w:t xml:space="preserve">min value </w:t>
      </w:r>
      <w:r w:rsidR="00F13C14">
        <w:t>as well.</w:t>
      </w:r>
      <w:r w:rsidR="0081549D">
        <w:t xml:space="preserve"> </w:t>
      </w:r>
      <w:r w:rsidR="007C748C">
        <w:t xml:space="preserve">He contributed recently (max value) and it </w:t>
      </w:r>
      <w:r w:rsidR="004B34F1">
        <w:t>keeps him in the list of active contributors.</w:t>
      </w:r>
    </w:p>
    <w:p w:rsidR="00931023" w:rsidRDefault="00931023" w:rsidP="008A6DBE">
      <w:pPr>
        <w:pStyle w:val="ListParagraph"/>
        <w:numPr>
          <w:ilvl w:val="0"/>
          <w:numId w:val="7"/>
        </w:numPr>
      </w:pPr>
      <w:r w:rsidRPr="00931023">
        <w:t xml:space="preserve">The other </w:t>
      </w:r>
      <w:r>
        <w:t>contributors contributed only once or very short period</w:t>
      </w:r>
    </w:p>
    <w:p w:rsidR="006A36A8" w:rsidRDefault="00A35B02" w:rsidP="006A36A8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55288E36" wp14:editId="5F894791">
            <wp:extent cx="6426889" cy="253848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40289" cy="25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6A8" w:rsidRDefault="006A36A8" w:rsidP="006A36A8">
      <w:pPr>
        <w:ind w:firstLine="284"/>
        <w:jc w:val="center"/>
      </w:pPr>
      <w:r>
        <w:t>Fig</w:t>
      </w:r>
      <w:bookmarkStart w:id="0" w:name="_GoBack"/>
      <w:bookmarkEnd w:id="0"/>
      <w:r>
        <w:t xml:space="preserve">ure 2.9 – Contributors activity during </w:t>
      </w:r>
      <w:r w:rsidR="00C37361">
        <w:t>repository life</w:t>
      </w:r>
    </w:p>
    <w:p w:rsidR="0088416A" w:rsidRPr="00C30457" w:rsidRDefault="002B230D" w:rsidP="00B96FBB">
      <w:pPr>
        <w:ind w:firstLine="284"/>
        <w:rPr>
          <w:rFonts w:cs="Times New Roman"/>
          <w:szCs w:val="24"/>
        </w:rPr>
      </w:pPr>
      <w:r>
        <w:br w:type="page"/>
      </w:r>
    </w:p>
    <w:sectPr w:rsidR="0088416A" w:rsidRPr="00C304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975DF"/>
    <w:multiLevelType w:val="multilevel"/>
    <w:tmpl w:val="60B8EF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073250A"/>
    <w:multiLevelType w:val="multilevel"/>
    <w:tmpl w:val="275C61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52C107A"/>
    <w:multiLevelType w:val="hybridMultilevel"/>
    <w:tmpl w:val="1FAA392C"/>
    <w:lvl w:ilvl="0" w:tplc="EA22CD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D7418B"/>
    <w:multiLevelType w:val="hybridMultilevel"/>
    <w:tmpl w:val="8CC278CE"/>
    <w:lvl w:ilvl="0" w:tplc="B22CD43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B52B78"/>
    <w:multiLevelType w:val="hybridMultilevel"/>
    <w:tmpl w:val="80BE623C"/>
    <w:lvl w:ilvl="0" w:tplc="53508248">
      <w:start w:val="2"/>
      <w:numFmt w:val="bullet"/>
      <w:lvlText w:val=""/>
      <w:lvlJc w:val="left"/>
      <w:pPr>
        <w:ind w:left="644" w:hanging="360"/>
      </w:pPr>
      <w:rPr>
        <w:rFonts w:ascii="Symbol" w:eastAsiaTheme="minorHAnsi" w:hAnsi="Symbol" w:cstheme="minorBidi" w:hint="default"/>
      </w:rPr>
    </w:lvl>
    <w:lvl w:ilvl="1" w:tplc="0818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45E7DF7"/>
    <w:multiLevelType w:val="multilevel"/>
    <w:tmpl w:val="A5A42DB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780079BD"/>
    <w:multiLevelType w:val="hybridMultilevel"/>
    <w:tmpl w:val="CCEACA4A"/>
    <w:lvl w:ilvl="0" w:tplc="2C40F68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4370A"/>
    <w:rsid w:val="000037E7"/>
    <w:rsid w:val="00007F7F"/>
    <w:rsid w:val="00014D89"/>
    <w:rsid w:val="000235C0"/>
    <w:rsid w:val="00024808"/>
    <w:rsid w:val="00044F00"/>
    <w:rsid w:val="00045AFE"/>
    <w:rsid w:val="00050725"/>
    <w:rsid w:val="00054021"/>
    <w:rsid w:val="00055908"/>
    <w:rsid w:val="00065317"/>
    <w:rsid w:val="000753F1"/>
    <w:rsid w:val="00084CE4"/>
    <w:rsid w:val="0008659B"/>
    <w:rsid w:val="00097923"/>
    <w:rsid w:val="000C73DA"/>
    <w:rsid w:val="000D1633"/>
    <w:rsid w:val="000D3B12"/>
    <w:rsid w:val="000D4D29"/>
    <w:rsid w:val="0011063A"/>
    <w:rsid w:val="00113FF9"/>
    <w:rsid w:val="001458BE"/>
    <w:rsid w:val="00145C2C"/>
    <w:rsid w:val="00151505"/>
    <w:rsid w:val="0018049D"/>
    <w:rsid w:val="00194B7C"/>
    <w:rsid w:val="001968D4"/>
    <w:rsid w:val="001A0A76"/>
    <w:rsid w:val="001A3201"/>
    <w:rsid w:val="001A710A"/>
    <w:rsid w:val="001B757E"/>
    <w:rsid w:val="001D2A51"/>
    <w:rsid w:val="001F1A56"/>
    <w:rsid w:val="001F528E"/>
    <w:rsid w:val="002019D7"/>
    <w:rsid w:val="00225F8F"/>
    <w:rsid w:val="00226299"/>
    <w:rsid w:val="0023078C"/>
    <w:rsid w:val="00240DB1"/>
    <w:rsid w:val="002544AB"/>
    <w:rsid w:val="00254CF2"/>
    <w:rsid w:val="00272161"/>
    <w:rsid w:val="00280174"/>
    <w:rsid w:val="002805D3"/>
    <w:rsid w:val="002820E0"/>
    <w:rsid w:val="002A1DD4"/>
    <w:rsid w:val="002B230D"/>
    <w:rsid w:val="002B449E"/>
    <w:rsid w:val="002C43CB"/>
    <w:rsid w:val="002E52B3"/>
    <w:rsid w:val="002F1574"/>
    <w:rsid w:val="002F3C1F"/>
    <w:rsid w:val="002F3EE1"/>
    <w:rsid w:val="002F7A5B"/>
    <w:rsid w:val="003165E4"/>
    <w:rsid w:val="00327F1A"/>
    <w:rsid w:val="00331F45"/>
    <w:rsid w:val="00332F1B"/>
    <w:rsid w:val="00342C4D"/>
    <w:rsid w:val="0036031C"/>
    <w:rsid w:val="00365D2F"/>
    <w:rsid w:val="00367483"/>
    <w:rsid w:val="003719CE"/>
    <w:rsid w:val="00373E78"/>
    <w:rsid w:val="0038546C"/>
    <w:rsid w:val="0038592D"/>
    <w:rsid w:val="0039008F"/>
    <w:rsid w:val="00393CBF"/>
    <w:rsid w:val="003A429B"/>
    <w:rsid w:val="003A4F75"/>
    <w:rsid w:val="003B48F1"/>
    <w:rsid w:val="003C6221"/>
    <w:rsid w:val="003E25EE"/>
    <w:rsid w:val="003E6E3B"/>
    <w:rsid w:val="003F689E"/>
    <w:rsid w:val="0040284E"/>
    <w:rsid w:val="0042651E"/>
    <w:rsid w:val="00432CE8"/>
    <w:rsid w:val="0043307E"/>
    <w:rsid w:val="0044014F"/>
    <w:rsid w:val="0044370A"/>
    <w:rsid w:val="004443CE"/>
    <w:rsid w:val="00444FD9"/>
    <w:rsid w:val="0044659F"/>
    <w:rsid w:val="00461BA3"/>
    <w:rsid w:val="004632BB"/>
    <w:rsid w:val="00464771"/>
    <w:rsid w:val="004A06EE"/>
    <w:rsid w:val="004A37FD"/>
    <w:rsid w:val="004B2ADF"/>
    <w:rsid w:val="004B34F1"/>
    <w:rsid w:val="004C1F10"/>
    <w:rsid w:val="004C2F2E"/>
    <w:rsid w:val="004F705C"/>
    <w:rsid w:val="00500C1C"/>
    <w:rsid w:val="00514C98"/>
    <w:rsid w:val="00515DBC"/>
    <w:rsid w:val="00527BE8"/>
    <w:rsid w:val="00547F5C"/>
    <w:rsid w:val="0055046C"/>
    <w:rsid w:val="00571058"/>
    <w:rsid w:val="00571309"/>
    <w:rsid w:val="00571728"/>
    <w:rsid w:val="0057283D"/>
    <w:rsid w:val="00574605"/>
    <w:rsid w:val="00576884"/>
    <w:rsid w:val="005A46F3"/>
    <w:rsid w:val="005B17C4"/>
    <w:rsid w:val="005D2958"/>
    <w:rsid w:val="005E02C4"/>
    <w:rsid w:val="005E4A19"/>
    <w:rsid w:val="00616AC3"/>
    <w:rsid w:val="00626255"/>
    <w:rsid w:val="00630B21"/>
    <w:rsid w:val="006333E1"/>
    <w:rsid w:val="00635EEC"/>
    <w:rsid w:val="00671AA5"/>
    <w:rsid w:val="00672328"/>
    <w:rsid w:val="0068334C"/>
    <w:rsid w:val="00690CBA"/>
    <w:rsid w:val="006A36A8"/>
    <w:rsid w:val="006B170A"/>
    <w:rsid w:val="006B21A7"/>
    <w:rsid w:val="006C0196"/>
    <w:rsid w:val="006C3D03"/>
    <w:rsid w:val="006D37FD"/>
    <w:rsid w:val="006F4B92"/>
    <w:rsid w:val="00713358"/>
    <w:rsid w:val="00721857"/>
    <w:rsid w:val="0072324D"/>
    <w:rsid w:val="007453B2"/>
    <w:rsid w:val="00746570"/>
    <w:rsid w:val="00750282"/>
    <w:rsid w:val="007516A5"/>
    <w:rsid w:val="007562C4"/>
    <w:rsid w:val="00762DAF"/>
    <w:rsid w:val="00771068"/>
    <w:rsid w:val="007844C3"/>
    <w:rsid w:val="00785D5D"/>
    <w:rsid w:val="00797E64"/>
    <w:rsid w:val="007A50E0"/>
    <w:rsid w:val="007C748C"/>
    <w:rsid w:val="007D00F9"/>
    <w:rsid w:val="007E407D"/>
    <w:rsid w:val="007E40F6"/>
    <w:rsid w:val="00807EAF"/>
    <w:rsid w:val="0081549D"/>
    <w:rsid w:val="008168F0"/>
    <w:rsid w:val="00833447"/>
    <w:rsid w:val="00833A63"/>
    <w:rsid w:val="00836B4D"/>
    <w:rsid w:val="008473A5"/>
    <w:rsid w:val="00850D78"/>
    <w:rsid w:val="0085363D"/>
    <w:rsid w:val="0085454C"/>
    <w:rsid w:val="00864B70"/>
    <w:rsid w:val="00866549"/>
    <w:rsid w:val="00880CA1"/>
    <w:rsid w:val="00883FCD"/>
    <w:rsid w:val="0088416A"/>
    <w:rsid w:val="00884A8B"/>
    <w:rsid w:val="008A6DBE"/>
    <w:rsid w:val="008B170F"/>
    <w:rsid w:val="008B32BC"/>
    <w:rsid w:val="008B3BDC"/>
    <w:rsid w:val="008C1E22"/>
    <w:rsid w:val="008D00F5"/>
    <w:rsid w:val="008D086B"/>
    <w:rsid w:val="008D52A1"/>
    <w:rsid w:val="008F2734"/>
    <w:rsid w:val="008F7013"/>
    <w:rsid w:val="00931023"/>
    <w:rsid w:val="00932EA0"/>
    <w:rsid w:val="00936BE1"/>
    <w:rsid w:val="00951340"/>
    <w:rsid w:val="00966B95"/>
    <w:rsid w:val="009678F0"/>
    <w:rsid w:val="009704A8"/>
    <w:rsid w:val="00976D17"/>
    <w:rsid w:val="00977B85"/>
    <w:rsid w:val="00987C4B"/>
    <w:rsid w:val="00991EC4"/>
    <w:rsid w:val="009A498E"/>
    <w:rsid w:val="009A71B8"/>
    <w:rsid w:val="009B2E2A"/>
    <w:rsid w:val="009C3BF2"/>
    <w:rsid w:val="009C4FE1"/>
    <w:rsid w:val="009C652E"/>
    <w:rsid w:val="009C6DC4"/>
    <w:rsid w:val="009D5694"/>
    <w:rsid w:val="00A31AD0"/>
    <w:rsid w:val="00A35B02"/>
    <w:rsid w:val="00A439A0"/>
    <w:rsid w:val="00A43A32"/>
    <w:rsid w:val="00A51685"/>
    <w:rsid w:val="00A75F45"/>
    <w:rsid w:val="00A776FD"/>
    <w:rsid w:val="00A80ADB"/>
    <w:rsid w:val="00A84754"/>
    <w:rsid w:val="00A84831"/>
    <w:rsid w:val="00A911D1"/>
    <w:rsid w:val="00A91DF1"/>
    <w:rsid w:val="00A93CDE"/>
    <w:rsid w:val="00A97F0F"/>
    <w:rsid w:val="00AA4A52"/>
    <w:rsid w:val="00AA4DBB"/>
    <w:rsid w:val="00AA6F05"/>
    <w:rsid w:val="00AB4BB2"/>
    <w:rsid w:val="00AC65A4"/>
    <w:rsid w:val="00AE7CCF"/>
    <w:rsid w:val="00B016D1"/>
    <w:rsid w:val="00B0302A"/>
    <w:rsid w:val="00B10D5E"/>
    <w:rsid w:val="00B1164E"/>
    <w:rsid w:val="00B23B78"/>
    <w:rsid w:val="00B26F81"/>
    <w:rsid w:val="00B351A4"/>
    <w:rsid w:val="00B512E1"/>
    <w:rsid w:val="00B62C5B"/>
    <w:rsid w:val="00B716D1"/>
    <w:rsid w:val="00B73029"/>
    <w:rsid w:val="00B82236"/>
    <w:rsid w:val="00B84D04"/>
    <w:rsid w:val="00B85390"/>
    <w:rsid w:val="00B92B11"/>
    <w:rsid w:val="00B96FBB"/>
    <w:rsid w:val="00BA046A"/>
    <w:rsid w:val="00BA48CA"/>
    <w:rsid w:val="00BB4EEF"/>
    <w:rsid w:val="00BB74FA"/>
    <w:rsid w:val="00BC5399"/>
    <w:rsid w:val="00BD1F36"/>
    <w:rsid w:val="00BD57EB"/>
    <w:rsid w:val="00BE24A3"/>
    <w:rsid w:val="00BE507A"/>
    <w:rsid w:val="00BF7D3D"/>
    <w:rsid w:val="00C049EB"/>
    <w:rsid w:val="00C11145"/>
    <w:rsid w:val="00C164E1"/>
    <w:rsid w:val="00C30457"/>
    <w:rsid w:val="00C3577B"/>
    <w:rsid w:val="00C37361"/>
    <w:rsid w:val="00C54F4D"/>
    <w:rsid w:val="00C60D63"/>
    <w:rsid w:val="00C727A9"/>
    <w:rsid w:val="00C86913"/>
    <w:rsid w:val="00C91FCA"/>
    <w:rsid w:val="00CA3531"/>
    <w:rsid w:val="00CB4E02"/>
    <w:rsid w:val="00CC2549"/>
    <w:rsid w:val="00CC4B78"/>
    <w:rsid w:val="00CC7D98"/>
    <w:rsid w:val="00CD3AA7"/>
    <w:rsid w:val="00CE107C"/>
    <w:rsid w:val="00CF443F"/>
    <w:rsid w:val="00D0520D"/>
    <w:rsid w:val="00D22A34"/>
    <w:rsid w:val="00D4093F"/>
    <w:rsid w:val="00D446BC"/>
    <w:rsid w:val="00D46511"/>
    <w:rsid w:val="00D53D19"/>
    <w:rsid w:val="00D610F0"/>
    <w:rsid w:val="00D654DB"/>
    <w:rsid w:val="00DF03D3"/>
    <w:rsid w:val="00DF7116"/>
    <w:rsid w:val="00DF727E"/>
    <w:rsid w:val="00E1537A"/>
    <w:rsid w:val="00E2124F"/>
    <w:rsid w:val="00E339AC"/>
    <w:rsid w:val="00E4230E"/>
    <w:rsid w:val="00E435E2"/>
    <w:rsid w:val="00E463A3"/>
    <w:rsid w:val="00E46BA4"/>
    <w:rsid w:val="00E74DE7"/>
    <w:rsid w:val="00E80B16"/>
    <w:rsid w:val="00E80CE4"/>
    <w:rsid w:val="00E854A0"/>
    <w:rsid w:val="00E87BF9"/>
    <w:rsid w:val="00E97468"/>
    <w:rsid w:val="00EA7FC3"/>
    <w:rsid w:val="00EB13F1"/>
    <w:rsid w:val="00EC58D6"/>
    <w:rsid w:val="00ED0759"/>
    <w:rsid w:val="00ED201D"/>
    <w:rsid w:val="00ED7CF4"/>
    <w:rsid w:val="00EE674B"/>
    <w:rsid w:val="00EF2E2C"/>
    <w:rsid w:val="00F107C9"/>
    <w:rsid w:val="00F118D9"/>
    <w:rsid w:val="00F13C14"/>
    <w:rsid w:val="00F14F93"/>
    <w:rsid w:val="00F33309"/>
    <w:rsid w:val="00F34E4D"/>
    <w:rsid w:val="00F35CEA"/>
    <w:rsid w:val="00F57EE8"/>
    <w:rsid w:val="00F61FB6"/>
    <w:rsid w:val="00F67BF4"/>
    <w:rsid w:val="00F83A6F"/>
    <w:rsid w:val="00F93F1F"/>
    <w:rsid w:val="00FB3E05"/>
    <w:rsid w:val="00FB4196"/>
    <w:rsid w:val="00FB5B04"/>
    <w:rsid w:val="00FC11B8"/>
    <w:rsid w:val="00FC5215"/>
    <w:rsid w:val="00FC5E3A"/>
    <w:rsid w:val="00FC775F"/>
    <w:rsid w:val="00FD17ED"/>
    <w:rsid w:val="00FD435B"/>
    <w:rsid w:val="00FE3614"/>
    <w:rsid w:val="00FF4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2F6E47"/>
  <w15:chartTrackingRefBased/>
  <w15:docId w15:val="{3453DE44-0A41-42FE-9F45-A8F9728CA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037E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498E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68D4"/>
    <w:pPr>
      <w:keepNext/>
      <w:keepLines/>
      <w:spacing w:before="160" w:after="12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04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04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ourceCode">
    <w:name w:val="SourceCode"/>
    <w:basedOn w:val="Normal"/>
    <w:link w:val="SourceCodeChar"/>
    <w:qFormat/>
    <w:rsid w:val="00515DBC"/>
    <w:pPr>
      <w:spacing w:before="120" w:after="120"/>
    </w:pPr>
    <w:rPr>
      <w:rFonts w:ascii="Lucida Console" w:hAnsi="Lucida Console" w:cs="Times New Roman"/>
      <w:color w:val="595959" w:themeColor="text1" w:themeTint="A6"/>
      <w:sz w:val="18"/>
      <w:szCs w:val="24"/>
    </w:rPr>
  </w:style>
  <w:style w:type="paragraph" w:styleId="ListParagraph">
    <w:name w:val="List Paragraph"/>
    <w:basedOn w:val="Normal"/>
    <w:uiPriority w:val="34"/>
    <w:qFormat/>
    <w:rsid w:val="000D3B12"/>
    <w:pPr>
      <w:ind w:left="720"/>
      <w:contextualSpacing/>
    </w:pPr>
  </w:style>
  <w:style w:type="character" w:customStyle="1" w:styleId="SourceCodeChar">
    <w:name w:val="SourceCode Char"/>
    <w:basedOn w:val="DefaultParagraphFont"/>
    <w:link w:val="SourceCode"/>
    <w:rsid w:val="00515DBC"/>
    <w:rPr>
      <w:rFonts w:ascii="Lucida Console" w:hAnsi="Lucida Console" w:cs="Times New Roman"/>
      <w:color w:val="595959" w:themeColor="text1" w:themeTint="A6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A498E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68D4"/>
    <w:rPr>
      <w:rFonts w:ascii="Times New Roman" w:eastAsiaTheme="majorEastAsia" w:hAnsi="Times New Roman" w:cstheme="majorBidi"/>
      <w:b/>
      <w:sz w:val="24"/>
      <w:szCs w:val="26"/>
    </w:rPr>
  </w:style>
  <w:style w:type="table" w:styleId="TableGrid">
    <w:name w:val="Table Grid"/>
    <w:basedOn w:val="TableNormal"/>
    <w:uiPriority w:val="39"/>
    <w:rsid w:val="00B01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03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o-MD" w:eastAsia="ro-M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03D3"/>
    <w:rPr>
      <w:rFonts w:ascii="Courier New" w:eastAsia="Times New Roman" w:hAnsi="Courier New" w:cs="Courier New"/>
      <w:sz w:val="20"/>
      <w:szCs w:val="20"/>
      <w:lang w:val="ro-MD" w:eastAsia="ro-MD"/>
    </w:rPr>
  </w:style>
  <w:style w:type="character" w:customStyle="1" w:styleId="gghfmyibcpb">
    <w:name w:val="gghfmyibcpb"/>
    <w:basedOn w:val="DefaultParagraphFont"/>
    <w:rsid w:val="00DF03D3"/>
  </w:style>
  <w:style w:type="character" w:customStyle="1" w:styleId="gghfmyibcob">
    <w:name w:val="gghfmyibcob"/>
    <w:basedOn w:val="DefaultParagraphFont"/>
    <w:rsid w:val="00DF03D3"/>
  </w:style>
  <w:style w:type="paragraph" w:styleId="Caption">
    <w:name w:val="caption"/>
    <w:basedOn w:val="Normal"/>
    <w:next w:val="Normal"/>
    <w:uiPriority w:val="35"/>
    <w:unhideWhenUsed/>
    <w:qFormat/>
    <w:rsid w:val="00B716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8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ut</b:Tag>
    <b:SourceType>InternetSite</b:SourceType>
    <b:Guid>{88E1101E-DE41-4B3F-A229-25300CBBEB81}</b:Guid>
    <b:Title>AutoFixture</b:Title>
    <b:InternetSiteTitle>GitHub</b:InternetSiteTitle>
    <b:URL>https://github.com/AutoFixture/AutoFixture</b:URL>
    <b:RefOrder>1</b:RefOrder>
  </b:Source>
  <b:Source>
    <b:Tag>Ser</b:Tag>
    <b:SourceType>InternetSite</b:SourceType>
    <b:Guid>{7FFDEB73-18D9-41CE-BE3B-9ACBC3F4308B}</b:Guid>
    <b:Author>
      <b:Author>
        <b:NameList>
          <b:Person>
            <b:Last>Grajdean</b:Last>
            <b:First>Serghei</b:First>
          </b:Person>
        </b:NameList>
      </b:Author>
    </b:Author>
    <b:Title>GitLogAnalysis_RLang</b:Title>
    <b:URL>https://github.com/grajdeanserghei/GitLogAnalysis_RLang</b:URL>
    <b:RefOrder>2</b:RefOrder>
  </b:Source>
</b:Sources>
</file>

<file path=customXml/itemProps1.xml><?xml version="1.0" encoding="utf-8"?>
<ds:datastoreItem xmlns:ds="http://schemas.openxmlformats.org/officeDocument/2006/customXml" ds:itemID="{FEC4C429-8BEC-4657-8234-5ABD53A832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2</Pages>
  <Words>1406</Words>
  <Characters>815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hei Grajdean</dc:creator>
  <cp:keywords/>
  <dc:description/>
  <cp:lastModifiedBy>Serghei Grajdean</cp:lastModifiedBy>
  <cp:revision>617</cp:revision>
  <dcterms:created xsi:type="dcterms:W3CDTF">2017-01-14T15:29:00Z</dcterms:created>
  <dcterms:modified xsi:type="dcterms:W3CDTF">2017-01-14T20:16:00Z</dcterms:modified>
</cp:coreProperties>
</file>